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ПРАВОСЛАВНЫЙ СВЯТО-ТИХОНОВСКИЙ БОГОСЛОВСКИЙ ИНСТИТУТ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КАФЕДРА ПАСТЫРСКОГО И НРАВСТВЕННОГО БОГОСЛОВИЯ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60301E" w:rsidRPr="00616294" w:rsidTr="0060301E">
        <w:tc>
          <w:tcPr>
            <w:tcW w:w="4785" w:type="dxa"/>
          </w:tcPr>
          <w:p w:rsidR="0060301E" w:rsidRPr="00616294" w:rsidRDefault="0060301E" w:rsidP="00616294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  <w:p w:rsidR="0060301E" w:rsidRPr="00616294" w:rsidRDefault="0060301E" w:rsidP="00616294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  <w:tc>
          <w:tcPr>
            <w:tcW w:w="4935" w:type="dxa"/>
          </w:tcPr>
          <w:p w:rsidR="0060301E" w:rsidRPr="00616294" w:rsidRDefault="0060301E" w:rsidP="0061629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616294">
              <w:rPr>
                <w:rFonts w:ascii="Times New Roman" w:hAnsi="Times New Roman" w:cs="Times New Roman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60301E" w:rsidRPr="00616294" w:rsidRDefault="0060301E" w:rsidP="0061629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616294">
              <w:rPr>
                <w:rFonts w:ascii="Times New Roman" w:hAnsi="Times New Roman" w:cs="Times New Roman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61629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ПСТБИ</w:t>
            </w:r>
          </w:p>
          <w:p w:rsidR="0060301E" w:rsidRPr="00616294" w:rsidRDefault="0060301E" w:rsidP="0061629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616294">
              <w:rPr>
                <w:rFonts w:ascii="Times New Roman" w:hAnsi="Times New Roman" w:cs="Times New Roman"/>
                <w:i/>
                <w:sz w:val="24"/>
                <w:szCs w:val="24"/>
              </w:rPr>
              <w:t>_____________ / прот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60301E" w:rsidRPr="00616294" w:rsidRDefault="0060301E" w:rsidP="0061629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616294">
              <w:rPr>
                <w:rFonts w:ascii="Times New Roman" w:hAnsi="Times New Roman" w:cs="Times New Roman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60301E" w:rsidRPr="00616294" w:rsidRDefault="0060301E" w:rsidP="00616294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4935" w:type="dxa"/>
          </w:tcPr>
          <w:p w:rsidR="0060301E" w:rsidRPr="00616294" w:rsidRDefault="0060301E" w:rsidP="00616294">
            <w:pPr>
              <w:pStyle w:val="3"/>
              <w:keepLines/>
              <w:spacing w:after="120" w:line="276" w:lineRule="auto"/>
              <w:ind w:left="72"/>
              <w:jc w:val="center"/>
              <w:rPr>
                <w:bCs/>
                <w:i w:val="0"/>
                <w:iCs w:val="0"/>
              </w:rPr>
            </w:pPr>
          </w:p>
        </w:tc>
      </w:tr>
    </w:tbl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РАБОЧАЯ ПРОГРАММА ДИСЦИПЛИНЫ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b/>
          <w:i/>
          <w:spacing w:val="-2"/>
          <w:sz w:val="24"/>
          <w:szCs w:val="24"/>
        </w:rPr>
      </w:pPr>
      <w:r w:rsidRPr="00616294">
        <w:rPr>
          <w:rFonts w:ascii="Times New Roman" w:hAnsi="Times New Roman" w:cs="Times New Roman"/>
          <w:b/>
          <w:sz w:val="24"/>
          <w:szCs w:val="24"/>
        </w:rPr>
        <w:t>ЭКЗЕГЕЗА НОВОГО ЗАВЕТА (АПОСТОЛ)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Основная образовательная программа:</w:t>
      </w:r>
      <w:r w:rsidRPr="00616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16294">
        <w:rPr>
          <w:rFonts w:ascii="Times New Roman" w:hAnsi="Times New Roman" w:cs="Times New Roman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color w:val="244061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Квалификация выпускника</w:t>
      </w:r>
      <w:r w:rsidRPr="00616294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616294">
        <w:rPr>
          <w:rFonts w:ascii="Times New Roman" w:hAnsi="Times New Roman" w:cs="Times New Roman"/>
          <w:b/>
          <w:i/>
          <w:sz w:val="24"/>
          <w:szCs w:val="24"/>
        </w:rPr>
        <w:t>бакалавр богословия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Форма обучения: </w:t>
      </w:r>
      <w:r w:rsidRPr="00616294">
        <w:rPr>
          <w:rFonts w:ascii="Times New Roman" w:hAnsi="Times New Roman" w:cs="Times New Roman"/>
          <w:b/>
          <w:i/>
          <w:sz w:val="24"/>
          <w:szCs w:val="24"/>
        </w:rPr>
        <w:t>очная</w:t>
      </w: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0301E" w:rsidRPr="00616294" w:rsidRDefault="0060301E" w:rsidP="00616294">
      <w:pPr>
        <w:widowControl w:val="0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Москва, 20</w:t>
      </w:r>
      <w:r w:rsidR="00A07EF1" w:rsidRPr="00616294">
        <w:rPr>
          <w:rFonts w:ascii="Times New Roman" w:hAnsi="Times New Roman" w:cs="Times New Roman"/>
          <w:sz w:val="24"/>
          <w:szCs w:val="24"/>
        </w:rPr>
        <w:t>20</w:t>
      </w:r>
      <w:r w:rsidRPr="00616294">
        <w:rPr>
          <w:rFonts w:ascii="Times New Roman" w:hAnsi="Times New Roman" w:cs="Times New Roman"/>
          <w:sz w:val="24"/>
          <w:szCs w:val="24"/>
        </w:rPr>
        <w:t xml:space="preserve"> г.</w:t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eastAsia="en-US"/>
        </w:rPr>
        <w:id w:val="1954361243"/>
        <w:docPartObj>
          <w:docPartGallery w:val="Table of Contents"/>
          <w:docPartUnique/>
        </w:docPartObj>
      </w:sdtPr>
      <w:sdtContent>
        <w:p w:rsidR="003B1771" w:rsidRPr="00616294" w:rsidRDefault="003B1771" w:rsidP="00616294">
          <w:pPr>
            <w:pStyle w:val="af"/>
            <w:spacing w:before="0" w:after="120"/>
            <w:jc w:val="both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616294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AF3B25" w:rsidRPr="00616294" w:rsidRDefault="00AF3B25" w:rsidP="00616294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:rsidR="00616294" w:rsidRPr="00616294" w:rsidRDefault="00930767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r w:rsidRPr="0061629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B1771" w:rsidRPr="00616294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61629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4191722" w:history="1">
            <w:r w:rsidR="00616294"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Цель дисциплины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2 \h </w:instrTex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616294"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61629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3" w:history="1">
            <w:r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сто дисциплины в структуре основной образовательной программы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3 \h </w:instrTex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61629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4" w:history="1">
            <w:r w:rsidRPr="00616294">
              <w:rPr>
                <w:rStyle w:val="ab"/>
                <w:rFonts w:ascii="Times New Roman" w:eastAsia="Times New Roman" w:hAnsi="Times New Roman" w:cs="Times New Roman"/>
                <w:noProof/>
                <w:sz w:val="24"/>
                <w:szCs w:val="24"/>
              </w:rPr>
              <w:t>Планируемые результаты освоения дисциплины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4 \h </w:instrTex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61629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5" w:history="1">
            <w:r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Объем дисциплины и виды учебных работ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5 \h </w:instrTex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61629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6" w:history="1">
            <w:r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Тематический план дисциплины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6 \h </w:instrTex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61629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7" w:history="1">
            <w:r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7 \h </w:instrTex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61629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8" w:history="1">
            <w:r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ое обеспечение для самостоятельной работы обучающихся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8 \h </w:instrTex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9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61629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29" w:history="1">
            <w:r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Фонд оценочных сред</w:t>
            </w:r>
            <w:bookmarkStart w:id="72" w:name="_GoBack"/>
            <w:bookmarkEnd w:id="72"/>
            <w:r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ств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29 \h </w:instrTex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9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61629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30" w:history="1">
            <w:r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Литература по дисциплине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30 \h </w:instrTex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3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61629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31" w:history="1">
            <w:r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Интернет-ресурсы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31 \h </w:instrTex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4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61629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32" w:history="1">
            <w:r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етодические указания для освоения дисциплины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32 \h </w:instrTex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5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616294" w:rsidRPr="00616294" w:rsidRDefault="00616294" w:rsidP="00616294">
          <w:pPr>
            <w:pStyle w:val="24"/>
            <w:tabs>
              <w:tab w:val="right" w:leader="dot" w:pos="9345"/>
            </w:tabs>
            <w:spacing w:after="120" w:line="276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ru-RU"/>
            </w:rPr>
          </w:pPr>
          <w:hyperlink w:anchor="_Toc54191733" w:history="1">
            <w:r w:rsidRPr="00616294">
              <w:rPr>
                <w:rStyle w:val="ab"/>
                <w:rFonts w:ascii="Times New Roman" w:hAnsi="Times New Roman" w:cs="Times New Roman"/>
                <w:noProof/>
                <w:sz w:val="24"/>
                <w:szCs w:val="24"/>
              </w:rPr>
              <w:t>Материально-техническая база  для осуществления образовательного процесса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4191733 \h </w:instrTex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5</w:t>
            </w:r>
            <w:r w:rsidRPr="0061629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B1771" w:rsidRPr="00616294" w:rsidRDefault="00930767" w:rsidP="00616294">
          <w:pPr>
            <w:spacing w:line="27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616294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AB68F0" w:rsidRPr="00616294" w:rsidRDefault="00AB68F0" w:rsidP="00616294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AB68F0" w:rsidRPr="00616294" w:rsidRDefault="000B6075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3" w:name="_Toc54191722"/>
      <w:r w:rsidRPr="00616294">
        <w:rPr>
          <w:rFonts w:cs="Times New Roman"/>
          <w:sz w:val="24"/>
          <w:szCs w:val="24"/>
        </w:rPr>
        <w:lastRenderedPageBreak/>
        <w:t>Цел</w:t>
      </w:r>
      <w:r w:rsidR="001A4074" w:rsidRPr="00616294">
        <w:rPr>
          <w:rFonts w:cs="Times New Roman"/>
          <w:sz w:val="24"/>
          <w:szCs w:val="24"/>
        </w:rPr>
        <w:t>ь</w:t>
      </w:r>
      <w:r w:rsidRPr="00616294">
        <w:rPr>
          <w:rFonts w:cs="Times New Roman"/>
          <w:sz w:val="24"/>
          <w:szCs w:val="24"/>
        </w:rPr>
        <w:t xml:space="preserve"> дисциплины</w:t>
      </w:r>
      <w:bookmarkEnd w:id="73"/>
    </w:p>
    <w:p w:rsidR="00AB68F0" w:rsidRPr="00616294" w:rsidRDefault="00AB68F0" w:rsidP="00616294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елью преподавания дисциплины «Экзегеза Нового Завета (Апостол)» является: усвоение студентами фактического материала, содержащегося в книге Деяний апостолов, посланиях ап. </w:t>
      </w:r>
      <w:proofErr w:type="gramStart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Павла и Соборных посланиях, ознакомление с важнейшими вероучительными и организационно-практическими проблемами, стоявшими перед первохристианской Церковью, а также с основными идеями, понятиями и направлениями новозаветного библейского богословия, усвоение толкований важнейших в догматическом отношении мест книги Деяний и апостольских посланий, начальное ознакомление с некоторыми методами и положениями современной библейской науки.</w:t>
      </w:r>
      <w:proofErr w:type="gramEnd"/>
    </w:p>
    <w:p w:rsidR="001A4074" w:rsidRPr="00616294" w:rsidRDefault="001A4074" w:rsidP="00616294">
      <w:pPr>
        <w:pStyle w:val="10"/>
        <w:spacing w:before="0" w:after="120" w:line="276" w:lineRule="auto"/>
        <w:jc w:val="both"/>
        <w:rPr>
          <w:sz w:val="24"/>
          <w:szCs w:val="24"/>
        </w:rPr>
      </w:pPr>
    </w:p>
    <w:p w:rsidR="001A4074" w:rsidRPr="00616294" w:rsidRDefault="001A4074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74" w:name="_Toc54191723"/>
      <w:r w:rsidRPr="00616294">
        <w:rPr>
          <w:rFonts w:cs="Times New Roman"/>
          <w:sz w:val="24"/>
          <w:szCs w:val="24"/>
        </w:rPr>
        <w:t>Место дисциплины в структуре основной образовательной программы</w:t>
      </w:r>
      <w:bookmarkEnd w:id="74"/>
    </w:p>
    <w:p w:rsidR="001A4074" w:rsidRPr="00616294" w:rsidRDefault="001A4074" w:rsidP="00616294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исциплина «Экзегеза Нового Завета (Апостол)» находится в </w:t>
      </w:r>
      <w:r w:rsidR="00484354"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базов</w:t>
      </w: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ой части образовательной программы и относится к обязательным дисциплинам.</w:t>
      </w:r>
    </w:p>
    <w:p w:rsidR="001A4074" w:rsidRPr="00616294" w:rsidRDefault="001A4074" w:rsidP="00616294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</w:rPr>
        <w:t>Дисциплина изучается на втором курсе бакалавриата (3 и 4 семестр). Она является естественным продолжением курса «</w:t>
      </w:r>
      <w:r w:rsidR="00484354" w:rsidRPr="00616294">
        <w:rPr>
          <w:rFonts w:ascii="Times New Roman" w:hAnsi="Times New Roman" w:cs="Times New Roman"/>
          <w:sz w:val="24"/>
          <w:szCs w:val="24"/>
        </w:rPr>
        <w:t>Священное Писание Нового</w:t>
      </w:r>
      <w:r w:rsidRPr="00616294">
        <w:rPr>
          <w:rFonts w:ascii="Times New Roman" w:hAnsi="Times New Roman" w:cs="Times New Roman"/>
          <w:sz w:val="24"/>
          <w:szCs w:val="24"/>
        </w:rPr>
        <w:t xml:space="preserve"> Завет</w:t>
      </w:r>
      <w:r w:rsidR="00484354" w:rsidRPr="00616294">
        <w:rPr>
          <w:rFonts w:ascii="Times New Roman" w:hAnsi="Times New Roman" w:cs="Times New Roman"/>
          <w:sz w:val="24"/>
          <w:szCs w:val="24"/>
        </w:rPr>
        <w:t>а</w:t>
      </w:r>
      <w:r w:rsidRPr="00616294">
        <w:rPr>
          <w:rFonts w:ascii="Times New Roman" w:hAnsi="Times New Roman" w:cs="Times New Roman"/>
          <w:sz w:val="24"/>
          <w:szCs w:val="24"/>
        </w:rPr>
        <w:t xml:space="preserve"> (Четвероевангелие)» и теснейшим образом связана с изучением целого ряда других богословских предметов – Священного Писания Ветхого Завета, Истории древней христианской Церкви, Догматического, Практического и Сравнительного богословия, Канонического права, являясь необходимой предшествующей ступенью для их освоения. Данный курс позволит студентам увидеть в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 xml:space="preserve"> С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 xml:space="preserve">в. Писании Нового Завета ядро всего христианского богословия, содержащее в себе, с одной стороны, развитие и завершение ряда ветхозаветных тем, а с другой стороны, представляющее собой основу позднейшей церковной традиции. </w:t>
      </w: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ar-SA"/>
        </w:rPr>
      </w:pPr>
    </w:p>
    <w:p w:rsidR="001A4074" w:rsidRPr="00616294" w:rsidRDefault="001A4074" w:rsidP="00616294">
      <w:pPr>
        <w:pStyle w:val="2"/>
        <w:spacing w:before="0" w:after="120" w:line="276" w:lineRule="auto"/>
        <w:jc w:val="both"/>
        <w:rPr>
          <w:rFonts w:eastAsia="Times New Roman" w:cs="Times New Roman"/>
          <w:sz w:val="24"/>
          <w:szCs w:val="24"/>
        </w:rPr>
      </w:pPr>
      <w:bookmarkStart w:id="75" w:name="_Toc54191724"/>
      <w:r w:rsidRPr="00616294">
        <w:rPr>
          <w:rFonts w:eastAsia="Times New Roman" w:cs="Times New Roman"/>
          <w:sz w:val="24"/>
          <w:szCs w:val="24"/>
        </w:rPr>
        <w:t>Планируемые результаты освоения дисциплины</w:t>
      </w:r>
      <w:bookmarkEnd w:id="75"/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6" w:name="_Toc474158824"/>
      <w:bookmarkStart w:id="77" w:name="_Toc474326336"/>
      <w:r w:rsidRPr="00616294">
        <w:rPr>
          <w:rFonts w:ascii="Times New Roman" w:hAnsi="Times New Roman" w:cs="Times New Roman"/>
          <w:sz w:val="24"/>
          <w:szCs w:val="24"/>
        </w:rPr>
        <w:t>Компетенция, формируемая дисциплиной</w:t>
      </w:r>
      <w:bookmarkEnd w:id="76"/>
      <w:bookmarkEnd w:id="77"/>
    </w:p>
    <w:p w:rsidR="006B1040" w:rsidRPr="00616294" w:rsidRDefault="006B1040" w:rsidP="00616294">
      <w:pPr>
        <w:widowControl w:val="0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78" w:name="_Toc473664500"/>
      <w:bookmarkStart w:id="79" w:name="_Toc473718078"/>
      <w:bookmarkStart w:id="80" w:name="_Toc474158825"/>
      <w:bookmarkStart w:id="81" w:name="_Toc474326337"/>
      <w:proofErr w:type="gramStart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Дисциплина «Экзегеза Нового Завета (Апостол)» призвана сформировать у обучающихся общепрофессиональную компетенцию ОПК-2</w:t>
      </w:r>
      <w:r w:rsidR="00484354"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: способность использовать базовые знания в области теологии при решении профессиональных задач</w:t>
      </w: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484354"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</w:t>
      </w:r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обеспечиваемую базовыми теологическими дисциплинами.</w:t>
      </w:r>
      <w:proofErr w:type="gramEnd"/>
      <w:r w:rsidRPr="0061629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общем объеме образовательной программы результаты освоения дисциплины  работают на обеспечение экспертно-консультативной деятельности теолога.</w:t>
      </w:r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Этапы освоения компетенции</w:t>
      </w:r>
      <w:bookmarkEnd w:id="78"/>
      <w:bookmarkEnd w:id="79"/>
      <w:bookmarkEnd w:id="80"/>
      <w:bookmarkEnd w:id="81"/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hAnsi="Times New Roman" w:cs="Times New Roman"/>
          <w:sz w:val="24"/>
          <w:szCs w:val="24"/>
        </w:rPr>
        <w:lastRenderedPageBreak/>
        <w:t>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Основной этап. Освоение этого этапа проходит к концу семестрового обучения. 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>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 xml:space="preserve"> Контроль качества освоения основного этапа компетенции выносится на промежуточную аттестацию.</w:t>
      </w:r>
    </w:p>
    <w:p w:rsidR="006B1040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Завершающий этап подразумевает достижение 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>обучающимся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 xml:space="preserve">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.</w:t>
      </w:r>
    </w:p>
    <w:p w:rsidR="006B1040" w:rsidRPr="00616294" w:rsidRDefault="001A4074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82" w:name="_Toc473192889"/>
      <w:r w:rsidRPr="00616294">
        <w:rPr>
          <w:rFonts w:ascii="Times New Roman" w:hAnsi="Times New Roman" w:cs="Times New Roman"/>
          <w:sz w:val="24"/>
          <w:szCs w:val="24"/>
        </w:rPr>
        <w:t>Знания, умения, навыки</w:t>
      </w:r>
      <w:r w:rsidR="006B1040" w:rsidRPr="00616294">
        <w:rPr>
          <w:rFonts w:ascii="Times New Roman" w:hAnsi="Times New Roman" w:cs="Times New Roman"/>
          <w:sz w:val="24"/>
          <w:szCs w:val="24"/>
        </w:rPr>
        <w:t xml:space="preserve"> </w:t>
      </w:r>
      <w:bookmarkEnd w:id="82"/>
    </w:p>
    <w:p w:rsidR="00774D96" w:rsidRPr="00616294" w:rsidRDefault="00774D96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В результате освоения дисциплины 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>обучающийся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 xml:space="preserve"> приобретает знания, умения и навыки, необходимые для обеспечения профессиональной деятельности, указанной в п. 2. ООП.</w:t>
      </w:r>
    </w:p>
    <w:p w:rsidR="00774D96" w:rsidRPr="00616294" w:rsidRDefault="00774D96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Результаты 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>обучения по дисциплине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 xml:space="preserve"> предполагают формирование знаний, умений и навыков формируемой компетенции в следующем объеме: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36"/>
        <w:gridCol w:w="7735"/>
      </w:tblGrid>
      <w:tr w:rsidR="006B1040" w:rsidRPr="00616294" w:rsidTr="006B1040">
        <w:tc>
          <w:tcPr>
            <w:tcW w:w="959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Предполагаемые результаты обучения</w:t>
            </w:r>
          </w:p>
        </w:tc>
      </w:tr>
      <w:tr w:rsidR="006B1040" w:rsidRPr="00616294" w:rsidTr="006B1040">
        <w:tc>
          <w:tcPr>
            <w:tcW w:w="959" w:type="pct"/>
            <w:vMerge w:val="restart"/>
            <w:shd w:val="clear" w:color="auto" w:fill="auto"/>
          </w:tcPr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  <w:r w:rsidRPr="00616294">
              <w:t xml:space="preserve">Начальный </w:t>
            </w: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Знание состава иудейского и христианского канона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биографических сведений об авторах изучаемых библейских книг; 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 xml:space="preserve">Знание ключевых фактов </w:t>
            </w: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Священной истории древнего Израиля; 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Знание базовой хронологии, географии и периодизации библейской истории изучаемого периода.</w:t>
            </w:r>
          </w:p>
        </w:tc>
      </w:tr>
      <w:tr w:rsidR="006B1040" w:rsidRPr="00616294" w:rsidTr="006B1040">
        <w:tc>
          <w:tcPr>
            <w:tcW w:w="959" w:type="pct"/>
            <w:vMerge/>
            <w:shd w:val="clear" w:color="auto" w:fill="auto"/>
          </w:tcPr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построить периодизацию изучаемой библейской книги, объяснить значение каждого из периодов и дать его общую характеристику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охарактеризовать особенности каждой из изучаемых библейских книг; 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указать существующие внутрибиблейские параллели для анализируемого отрывка Писания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изложить основные события изучаемой библейской книги и объяснить их место и значение в историческом и богословском контекстах.</w:t>
            </w:r>
          </w:p>
        </w:tc>
      </w:tr>
      <w:tr w:rsidR="006B1040" w:rsidRPr="00616294" w:rsidTr="001A4074">
        <w:trPr>
          <w:trHeight w:val="699"/>
        </w:trPr>
        <w:tc>
          <w:tcPr>
            <w:tcW w:w="959" w:type="pct"/>
            <w:vMerge/>
            <w:shd w:val="clear" w:color="auto" w:fill="auto"/>
          </w:tcPr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специальной терминологией, связанной с исагогикой и экзегезой Священного Писания Ветхого и Нового Заветов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чтения библейских текстов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выявления идейного и литературного своеобразия изучаемых ветхозаветных и новозаветных книг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анализа параллельных мест в тексте Священного Писания.</w:t>
            </w:r>
          </w:p>
        </w:tc>
      </w:tr>
      <w:tr w:rsidR="006B1040" w:rsidRPr="00616294" w:rsidTr="006B1040">
        <w:tc>
          <w:tcPr>
            <w:tcW w:w="959" w:type="pct"/>
            <w:vMerge w:val="restar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 xml:space="preserve">Основной </w:t>
            </w:r>
          </w:p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Знание основных типов святоотеческих толкований библейских текстов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Знание богословских идей представителей различных христианских традиций и конфессий, оказавших влияние на развитие библейской науки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Знание имеющихся святоотеческих толкований на анализируемую книгу Священного Писания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 xml:space="preserve">Знание </w:t>
            </w: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примеров святоотеческого применения библейских сюжетов (в прямом и аллегорическом смысле) к духовной жизни человека.</w:t>
            </w:r>
          </w:p>
        </w:tc>
      </w:tr>
      <w:tr w:rsidR="006B1040" w:rsidRPr="00616294" w:rsidTr="006B1040">
        <w:tc>
          <w:tcPr>
            <w:tcW w:w="959" w:type="pct"/>
            <w:vMerge/>
            <w:shd w:val="clear" w:color="auto" w:fill="auto"/>
          </w:tcPr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Умение истолковать библейский текст согласно с Церковным Преданием; 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выделять фрагменты Священного Писания, используемые в Православном богослужении и обосновывать выбор чтения в каждом конкретном случае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вести аргументированный диалог по вопросам, связанным с экзегезой Священного Писания Ветхого и Нового Завета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Умение соотносить тексты Священного Писания и их церковные толкования с проблемами современности.</w:t>
            </w:r>
          </w:p>
        </w:tc>
      </w:tr>
      <w:tr w:rsidR="006B1040" w:rsidRPr="00616294" w:rsidTr="006B1040">
        <w:trPr>
          <w:trHeight w:val="2567"/>
        </w:trPr>
        <w:tc>
          <w:tcPr>
            <w:tcW w:w="959" w:type="pct"/>
            <w:vMerge/>
            <w:shd w:val="clear" w:color="auto" w:fill="auto"/>
          </w:tcPr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</w:p>
        </w:tc>
        <w:tc>
          <w:tcPr>
            <w:tcW w:w="4041" w:type="pct"/>
            <w:shd w:val="clear" w:color="auto" w:fill="auto"/>
          </w:tcPr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методами библейской экзегезы;</w:t>
            </w:r>
          </w:p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</w:pPr>
            <w:r w:rsidRPr="00616294">
              <w:rPr>
                <w:rFonts w:eastAsia="Calibri"/>
              </w:rPr>
              <w:t xml:space="preserve">Владение навыком истолкования всех важнейших библейских событий, притч, бесед Господа, Его учения о Царстве Небесном, о спасении, молитве, посте, покаянии, богатстве, отношениях с </w:t>
            </w:r>
            <w:proofErr w:type="gramStart"/>
            <w:r w:rsidRPr="00616294">
              <w:rPr>
                <w:rFonts w:eastAsia="Calibri"/>
              </w:rPr>
              <w:t>ближними</w:t>
            </w:r>
            <w:proofErr w:type="gramEnd"/>
            <w:r w:rsidRPr="00616294">
              <w:rPr>
                <w:rFonts w:eastAsia="Calibri"/>
              </w:rPr>
              <w:t xml:space="preserve"> и с миром в свете святоотеческого наследия и современного богословия;</w:t>
            </w:r>
          </w:p>
          <w:p w:rsidR="006B1040" w:rsidRPr="00616294" w:rsidRDefault="006B1040" w:rsidP="00616294">
            <w:pPr>
              <w:spacing w:line="276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Calibri" w:hAnsi="Times New Roman" w:cs="Times New Roman"/>
                <w:sz w:val="24"/>
                <w:szCs w:val="24"/>
              </w:rPr>
              <w:t>Владение навыком самостоятельной работы с научной литературой по теме;</w:t>
            </w:r>
          </w:p>
          <w:p w:rsidR="006B1040" w:rsidRPr="00616294" w:rsidRDefault="006B1040" w:rsidP="00616294">
            <w:pPr>
              <w:pStyle w:val="a4"/>
              <w:spacing w:after="120" w:line="276" w:lineRule="auto"/>
              <w:ind w:left="0"/>
              <w:jc w:val="both"/>
              <w:rPr>
                <w:rFonts w:eastAsia="Calibri"/>
              </w:rPr>
            </w:pPr>
            <w:r w:rsidRPr="00616294">
              <w:rPr>
                <w:rFonts w:eastAsia="Calibri"/>
              </w:rPr>
              <w:t>Владение навыком использования энциклопедий, словарей, синопсисов, симфоний, географических атласов и другой справочной литературы при работе над текстом Священного Писания.</w:t>
            </w:r>
          </w:p>
        </w:tc>
      </w:tr>
    </w:tbl>
    <w:p w:rsidR="006B1040" w:rsidRPr="00616294" w:rsidRDefault="006B1040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A07EF1" w:rsidRPr="00616294" w:rsidRDefault="00A07EF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A07EF1" w:rsidRPr="00616294" w:rsidRDefault="00A07EF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A07EF1" w:rsidRPr="00616294" w:rsidRDefault="00A07EF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AB68F0" w:rsidRPr="00616294" w:rsidRDefault="00AB68F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83" w:name="_Toc54191725"/>
      <w:r w:rsidRPr="00616294">
        <w:rPr>
          <w:rFonts w:cs="Times New Roman"/>
          <w:sz w:val="24"/>
          <w:szCs w:val="24"/>
        </w:rPr>
        <w:lastRenderedPageBreak/>
        <w:t>Объем дисциплины</w:t>
      </w:r>
      <w:r w:rsidR="00A07EF1" w:rsidRPr="00616294">
        <w:rPr>
          <w:rFonts w:cs="Times New Roman"/>
          <w:sz w:val="24"/>
          <w:szCs w:val="24"/>
        </w:rPr>
        <w:t xml:space="preserve"> и виды учебных работ</w:t>
      </w:r>
      <w:bookmarkEnd w:id="83"/>
    </w:p>
    <w:tbl>
      <w:tblPr>
        <w:tblW w:w="5000" w:type="pct"/>
        <w:tblLook w:val="04A0" w:firstRow="1" w:lastRow="0" w:firstColumn="1" w:lastColumn="0" w:noHBand="0" w:noVBand="1"/>
      </w:tblPr>
      <w:tblGrid>
        <w:gridCol w:w="886"/>
        <w:gridCol w:w="616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17"/>
        <w:gridCol w:w="641"/>
        <w:gridCol w:w="641"/>
      </w:tblGrid>
      <w:tr w:rsidR="00A07EF1" w:rsidRPr="00616294" w:rsidTr="00A07EF1">
        <w:trPr>
          <w:trHeight w:val="195"/>
        </w:trPr>
        <w:tc>
          <w:tcPr>
            <w:tcW w:w="5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bookmarkStart w:id="84" w:name="_Toc473192892"/>
            <w:bookmarkStart w:id="85" w:name="_Toc473543273"/>
            <w:bookmarkStart w:id="86" w:name="_Toc468272474"/>
            <w:bookmarkStart w:id="87" w:name="_Toc468274075"/>
            <w:bookmarkStart w:id="88" w:name="_Toc468278251"/>
            <w:bookmarkStart w:id="89" w:name="_Toc468280918"/>
            <w:bookmarkStart w:id="90" w:name="_Toc473813973"/>
            <w:bookmarkStart w:id="91" w:name="_Toc474334626"/>
            <w:bookmarkStart w:id="92" w:name="_Toc466389279"/>
            <w:bookmarkStart w:id="93" w:name="_Toc466462588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10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орма контроля (указан семестр)</w:t>
            </w:r>
          </w:p>
        </w:tc>
        <w:tc>
          <w:tcPr>
            <w:tcW w:w="669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1992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того акад</w:t>
            </w:r>
            <w:proofErr w:type="gramStart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ч</w:t>
            </w:r>
            <w:proofErr w:type="gramEnd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сов</w:t>
            </w:r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урс 2</w:t>
            </w:r>
          </w:p>
        </w:tc>
      </w:tr>
      <w:tr w:rsidR="00A07EF1" w:rsidRPr="00616294" w:rsidTr="00A07EF1">
        <w:trPr>
          <w:trHeight w:val="180"/>
        </w:trPr>
        <w:tc>
          <w:tcPr>
            <w:tcW w:w="5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210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69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92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ем. 3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ем. 4</w:t>
            </w:r>
          </w:p>
        </w:tc>
      </w:tr>
      <w:tr w:rsidR="00A07EF1" w:rsidRPr="00616294" w:rsidTr="00A07EF1">
        <w:trPr>
          <w:cantSplit/>
          <w:trHeight w:val="1824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gramStart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Р</w:t>
            </w:r>
            <w:proofErr w:type="gramEnd"/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ефера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такт часы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т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.е.</w:t>
            </w:r>
          </w:p>
        </w:tc>
      </w:tr>
      <w:tr w:rsidR="00A07EF1" w:rsidRPr="00616294" w:rsidTr="00A07EF1">
        <w:trPr>
          <w:trHeight w:val="250"/>
        </w:trPr>
        <w:tc>
          <w:tcPr>
            <w:tcW w:w="56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</w:t>
            </w:r>
            <w:proofErr w:type="gramStart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proofErr w:type="gramEnd"/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Б.14</w:t>
            </w:r>
          </w:p>
        </w:tc>
        <w:tc>
          <w:tcPr>
            <w:tcW w:w="2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1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44</w:t>
            </w:r>
          </w:p>
        </w:tc>
        <w:tc>
          <w:tcPr>
            <w:tcW w:w="3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5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5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2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7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5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7EF1" w:rsidRPr="00616294" w:rsidRDefault="00A07EF1" w:rsidP="0061629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.5</w:t>
            </w:r>
          </w:p>
        </w:tc>
      </w:tr>
    </w:tbl>
    <w:p w:rsidR="001A4074" w:rsidRPr="00616294" w:rsidRDefault="001A4074" w:rsidP="00616294">
      <w:pPr>
        <w:pStyle w:val="a3"/>
        <w:spacing w:after="120" w:line="276" w:lineRule="auto"/>
        <w:ind w:firstLine="0"/>
      </w:pPr>
    </w:p>
    <w:p w:rsidR="006B1040" w:rsidRPr="00616294" w:rsidRDefault="00A07EF1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4" w:name="_Toc54191726"/>
      <w:bookmarkEnd w:id="84"/>
      <w:bookmarkEnd w:id="85"/>
      <w:bookmarkEnd w:id="86"/>
      <w:bookmarkEnd w:id="87"/>
      <w:bookmarkEnd w:id="88"/>
      <w:bookmarkEnd w:id="89"/>
      <w:bookmarkEnd w:id="90"/>
      <w:bookmarkEnd w:id="91"/>
      <w:r w:rsidRPr="00616294">
        <w:rPr>
          <w:rFonts w:cs="Times New Roman"/>
          <w:sz w:val="24"/>
          <w:szCs w:val="24"/>
        </w:rPr>
        <w:t>Тематический план дисциплины</w:t>
      </w:r>
      <w:bookmarkEnd w:id="94"/>
    </w:p>
    <w:tbl>
      <w:tblPr>
        <w:tblpPr w:leftFromText="180" w:rightFromText="180" w:vertAnchor="text" w:horzAnchor="margin" w:tblpY="221"/>
        <w:tblW w:w="49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61"/>
        <w:gridCol w:w="7718"/>
      </w:tblGrid>
      <w:tr w:rsidR="00A07EF1" w:rsidRPr="00616294" w:rsidTr="00A07EF1">
        <w:trPr>
          <w:cantSplit/>
          <w:trHeight w:val="437"/>
        </w:trPr>
        <w:tc>
          <w:tcPr>
            <w:tcW w:w="929" w:type="pct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bookmarkStart w:id="95" w:name="_Toc473813974"/>
            <w:bookmarkStart w:id="96" w:name="_Toc474334627"/>
            <w:r w:rsidRPr="0061629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№</w:t>
            </w:r>
          </w:p>
        </w:tc>
        <w:tc>
          <w:tcPr>
            <w:tcW w:w="4071" w:type="pct"/>
            <w:shd w:val="clear" w:color="auto" w:fill="auto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ru-RU"/>
              </w:rPr>
              <w:t>Наименование раздела дисциплины</w:t>
            </w:r>
          </w:p>
        </w:tc>
      </w:tr>
      <w:tr w:rsidR="00A07EF1" w:rsidRPr="00616294" w:rsidTr="00A07EF1">
        <w:tc>
          <w:tcPr>
            <w:tcW w:w="929" w:type="pct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4071" w:type="pct"/>
          </w:tcPr>
          <w:p w:rsidR="00A07EF1" w:rsidRPr="00616294" w:rsidRDefault="00A07EF1" w:rsidP="0061629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</w:rPr>
              <w:t>Книга Деяний святых Апостолов</w:t>
            </w:r>
          </w:p>
        </w:tc>
      </w:tr>
      <w:tr w:rsidR="00A07EF1" w:rsidRPr="00616294" w:rsidTr="00A07EF1">
        <w:tc>
          <w:tcPr>
            <w:tcW w:w="929" w:type="pct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071" w:type="pct"/>
          </w:tcPr>
          <w:p w:rsidR="00A07EF1" w:rsidRPr="00616294" w:rsidRDefault="00A07EF1" w:rsidP="00616294">
            <w:pPr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</w:rPr>
              <w:t>Корпус Павловых посланий</w:t>
            </w:r>
          </w:p>
        </w:tc>
      </w:tr>
      <w:tr w:rsidR="00A07EF1" w:rsidRPr="00616294" w:rsidTr="00A07EF1">
        <w:tc>
          <w:tcPr>
            <w:tcW w:w="929" w:type="pct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4071" w:type="pct"/>
            <w:shd w:val="clear" w:color="auto" w:fill="auto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Корпус Павловых посланий</w:t>
            </w:r>
          </w:p>
        </w:tc>
      </w:tr>
      <w:tr w:rsidR="00A07EF1" w:rsidRPr="00616294" w:rsidTr="00A07EF1">
        <w:tc>
          <w:tcPr>
            <w:tcW w:w="929" w:type="pct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4071" w:type="pct"/>
            <w:shd w:val="clear" w:color="auto" w:fill="auto"/>
          </w:tcPr>
          <w:p w:rsidR="00A07EF1" w:rsidRPr="00616294" w:rsidRDefault="00A07EF1" w:rsidP="00616294">
            <w:pPr>
              <w:widowControl w:val="0"/>
              <w:spacing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1629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борные послания</w:t>
            </w:r>
          </w:p>
        </w:tc>
      </w:tr>
    </w:tbl>
    <w:p w:rsidR="001A4074" w:rsidRPr="00616294" w:rsidRDefault="001A4074" w:rsidP="00616294">
      <w:pPr>
        <w:pStyle w:val="10"/>
        <w:shd w:val="clear" w:color="auto" w:fill="FFFFFF" w:themeFill="background1"/>
        <w:spacing w:before="0" w:after="120" w:line="276" w:lineRule="auto"/>
        <w:jc w:val="both"/>
        <w:rPr>
          <w:sz w:val="24"/>
          <w:szCs w:val="24"/>
        </w:rPr>
      </w:pPr>
    </w:p>
    <w:p w:rsidR="006B1040" w:rsidRPr="00616294" w:rsidRDefault="006B104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7" w:name="_Toc54191727"/>
      <w:r w:rsidRPr="00616294">
        <w:rPr>
          <w:rFonts w:cs="Times New Roman"/>
          <w:sz w:val="24"/>
          <w:szCs w:val="24"/>
        </w:rPr>
        <w:t>Содержание дисциплины, структурированное по темам</w:t>
      </w:r>
      <w:bookmarkEnd w:id="95"/>
      <w:bookmarkEnd w:id="96"/>
      <w:bookmarkEnd w:id="97"/>
    </w:p>
    <w:p w:rsidR="00F95CC9" w:rsidRPr="00616294" w:rsidRDefault="00F95CC9" w:rsidP="0061629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Раздел 1. Книга Деяний святых Апостолов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Деяния апостолов (далее Деян.). Гл. 1-2. Структурная и богословская связь Деян. и Евангелия от Луки. Первые две главы Деян. как богословская и историческая программа всей книг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Структурная связь  Деян. 1 и Евангелия от Луки: пролог, Вознесение, избрание двенадцатого апостола на место отпадшего Иуды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лова Христа к ученикам перед Вознесением как программа Деян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хождение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. Духа на апостолов как исполнение данного Христом обетования и рождение новозаветной Церкв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Деян. как продолжение Евангелия от Лук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 (Безобразов), еп. Христос и первое христианское поколение. М.: ПСТБИ; Русский путь, 2001. (далее Кассиан). Раздел «Четвертый период истории Апостольского века. Писания Луки. Книга Деяний»; Апостол: Методическое пособие для Темаских занятий. М.: ПСТГУ, 2009 (далее Апостол). С. 8-12, 32-39; Феофилакт, архиеп. 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Болгарский, блж. Толкования на Деяния и Соборные Послания Святых Апостолов: Сокращенно избранные из толкований святог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о Иоа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нна Златоуста и некоторых других отцов.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М.: Афон, 2000 (далее бл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илакт)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ния на соответствующие главы Деян.; Толковая Библия, или Комментарий на все книги Священного Писания Ветхого и Нового Завета изд. преемников А.П. Лопухина. СПб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,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1904-1913. Репринт в 3-х кн. Стокгольм: Институт перевода Библии, 1987. Книга 3: Новый Завет.   Толкования на соответствующие главы Дея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Левинская И. А. Деяния Апостолов. Главы 1-8. Историко-филологический комментарий. М.: ББИ св. ап. Андрея, 1999 (далее Левинская 1999). С. 13-145; Ракоцы В. Будете мне свидетелями…: Введение в Деяния апостолов. М.: Духовная библиотека, 2009 (далее Ракоци). С. 24-8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Деян. 1-5. История иерусалимской первохристианской общины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Жизнь иерусалимской общины: фактическая канва событи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оциальная сторона жизни иерусалимской общины и ее духовный аспек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Первые гонения на христиа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ые мотивы первохристианской проповеди (на материале речей ап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Петра). </w:t>
      </w:r>
      <w:proofErr w:type="gramEnd"/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Речи ап. Петра – характерные черты богословия и словоупотребления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ы «Первый период истории Апостольского века», «Четвертый период истории Апостольского века. Писания Луки. Книга Деяний»; Апостол 10-12, 40-41; Бл. Феофилакт. Толкования на соответствующие главы Деян.; Толковая Библия. Толкования на соответствующие главы Деян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Левинская 1999. С. 146-204; Ракоцы 24-8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Деян. 6-7. Проповедь и мученичество Стефан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Привлечение в Церковь эллинистов. Первые внутрицерковные конфликты. Избрание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ем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Проповедь Стефана и его арес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Речь Стефана, ее структурные и богословские особенности, связь ее содержания с возводимыми на Стефана обвинениям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Сопоставление речи Стефана с речами ап. Пет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Казнь Стефана, его предсмертные слова, их связь с Евангелием от Лук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Богословие речи Стефана в сравнении с богословием речей ап. Петра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Основная: Кассиан. Разделы «Первый период истории Апостольского века», «Четвертый период истории Апостольского века. Писания Луки. Книга Деяний»; Апостол 13-14, 40-44; Бл. Феофилакт. Толкования на соответствующие главы Деян.; Толковая Библия. Толкования на соответствующие главы Деян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Левинская 1999. С. 205-249; Ракоцы 24-8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Деян. 8-12. Распространение христианства за пределы Иудеи. Вступление в Церковь первых язычников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Распространение христианства за пределы Иудеи в связи с казнью Стефана. Области распространения христианского благовестия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Проповедь Филиппа и привлечение в Церковь самарян и эфиопского евнух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Проповедь ап. Петра в Лидде и Иоппи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Видение Петра в Иоппии, его проповедь в Кесарии в доме Корнилия сотника. Обращение Корнилия и реакция на него в иерусалимской общин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Обращение С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6. Проповедь христианства в Сирии и на Кипре. Основание и состав антиохийской церкв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видетельства Нового Завета о самарянах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ы «Второй период истории Апостольского века», «Четвертый период истории Апостольского века. Писания Луки. Книга Деяний»; Апостол 14-18, 45-50; Бл. Феофилакт. Толкования на соответствующие главы Деян.; Толковая Библия. Толкования на соответствующие главы Деян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Левинская 1999. С. 250-276; Левинская И. А. Деяния Апостолов. Главы 9-28: Историко-филологический комментарий. СПб: Нестор-История, 2008 (далее Левинская 2008). С. 66-181; Ракоцы 24-8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5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Деян.13-15. Первое благовестническое путешествие ап. Павла. Апостольский собор в Иерусалим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ервое путешествие ап. Павла – география и канва событи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Миссионерская тактика ап. Павла. Переход благовестия от иудеев к язычника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Проблема соблюдения христианами из язычников Моисеева закона и ее решение на апостольском собор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Фактическое содержание и смысл декрета Апостольского собо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Основная:  Кассиан. Разделы «Третий период истории Апостольского века. Служение ап. Павла. Общие замечания. Первое путешествие ап. Павла.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удейская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рлоблема», «Четвертый период истории Апостольского века. Писания Луки. Книга Деяний»; Апостол 18-20, 50-52, 54-59; Бл. Феофилакт. Толкования на соответствующие главы Деян.; Толковая Библия. Толкования на соответствующие главы Деян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Левинская 2008. С. 182-261; Ракоцы 24-8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6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Деян. 16-21. Второе и третье благовестнические путешествия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Второе и третье путешествия ап. Павла – география и канва событи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Основные мотивы проповеди ап. Павла по Деян. (на материале речей в Антиохии Писидийской, афинском Ареопаге и Милете). Сопоставление с речами Петра и Стефан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Взаимоотношения ап. Павла с иерусалимской церковью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равнение речей ап. Павла,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обращенных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 иудеям (Антиохия Писидийская), язычникам (Афины), христианам (Милет)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Третий период истории Апостольского века. Второе путешествие ап. Павла. Третье путешествие ап. Павла»; Апостол 20-25, 52-59; Бл. Феофилакт. Толкования на соответствующие главы Деян.; Толковая Библия. Толкования на соответствующие главы Деян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Левинская 2008. С. 262-45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7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 Деян. 21-28. Ап. Павел в узах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Арест ап. Павла, его причины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Пребывание ап. Павла под стражей в Иерусалиме и Кесарии. Речи перед иерусалимским народом, Феликсом и Фестом с Агриппой. Основные мотивы самозащиты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Отношение ап. Павла к римской государственности и ее представителя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 Путешествие ап. Павла в узах в Рим – география и канва событи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Исторический и богословский смысл окончания Деян. сообщением о двухлетней проповеди ап. Павла в Риме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Сравнение речей ап. Павла в узах с миссионерскими речами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Третий период истории Апостольского века. Узы ап. Павла»; Апостол 25-27; Бл. Феофилакт. Толкования на соответствующие главы Деян.; Толковая Библия. Толкования на соответствующие главы Деян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Левинская 2008. С. 262-45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Раздел 2. Корпус Павловых послани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8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Первое и второе послания ап. Павла к Фессалоникийцам (далее 1-2Фесс.)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Обстоятельства написания 1-2Фесс. в свете свидетельства их текста в сопоставлении с сообщениями Деян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Взаимоотношения ап. Павла с фессалоникийской общиной и общий характер 1-2Фесс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Эсхатологическое учение 1Фесс.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 о судьбе умерших до второго пришествия Христа и о его сроках.</w:t>
      </w:r>
      <w:proofErr w:type="gramEnd"/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 Эсхатологическое учение 2Фесс. Признаки приближения Парусии. Деятельность «сына погибели» –  антихриста. Проблема «удерживающего» (2Фесс. 2. 6-7)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Возможные толкования «удерживающего» из 2Фесс.2.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Третий период апостольского века. Письменные памятники третьего периода апостольского века. Послания к Фессалоникийцам»; Апостол 60-67; Бл. Феофилакт. Толкования на 1-2Фесс.; Толковая Библия. Толкования на 1-2Фесс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А., прот. Христос и Церковь в Новом Завете: Введение в Священное Писание Нового Завета. М.: Издательство Крутицкого подворья, 2006 (далее Сорокин).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. 166-175; Феофан Затворник, еп. Вышенский, свт (далее свт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Феофан)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олкования посланий апостола Павла: Послания к Солунянам, к Филимону, к Евреям.  Репринт: М., 1895. М.: Правило веры, 199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9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ервое послание ап. Павла к Коринфянам (далее 1Кор.). Гл. 1-4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Мотивы разделений в коринфской общине и их несоответствие основным началам христианств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Крест Христов – основание подлинной мудрост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ущность апостольского служе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Образы Церкви в 1Кор. 3-4, их использование в других книгах Нового Завет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ы: Толкование слов «Я Павлов, я Аполлосов, я Кифин, я Христов» древними и современными авторами. Образы Церкви в 1Кор. 3-4, их использование в других книгах Нового заве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1Кор». Комментарии к соответствующим главам 1Кор.; Апостол 68-71, 82-85; Бл. Феофилакт. Толкования на соответствующие главы 1Кор.; Толковая Библия. Толкования на соответствующие главы 1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Дополнительная: Сорокин 179-190; Свт. Феофан. Толкования посланий апостола Павла: Первое послание к коринфянам. Репринт: М., 1893. М.: Правило веры, 1998. Толкование на соответствующие главы 1Кор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0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1Кор. 5-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Телесная чистота и целомудрие. Богословские основания учения ап. Павла о телесной чистот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удебные тяжбы между христианами в языческих судах. Связь этого вопроса с вопросом о телесной чистот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Брак и безбрачие в богословии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Значимость социального статуса христианина по учению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Связь рассуждений ап. Павла о судебных тяжбах с вопросом о телесной чистот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1Кор.». Комментарии к соответствующим главам 1Кор.; Апостол 72; Бл. Феофилакт. Толкования на соответствующие главы 1Кор.; Толковая Библия. Толкования на соответствующие главы 1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0-192; Свт. Феофан. Толкование на соответствующие главы 1Кор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1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Кор. 8-1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роблема отношения христиан к идоложертвенной пище. Обстановка, в которой идоложертвенное могло вкушаться. Допустимость и недопустимость вкушения идоложертвенного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Знание, любовь и свобода в богословии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Значение гл. 9 в контексте раздела 1Кор. 8-1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Обстоятельства, допускающие и не допускающие вкушения идоложертвенной пищи по 1Кор. 8-1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1Кор.». Комментарии к соответствующим главам 1Кор.; Апостол 72-73; Бл. Феофилакт. Толкования на соответствующие главы 1Кор.; Толковая Библия. Толкования на соответствующие главы 1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2-193; Свт. Феофан. Толкование на соответствующие главы 1Кор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lastRenderedPageBreak/>
        <w:t>Тема 1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Кор. 11-14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Необходимость покрытия женщинами головы на богослужени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Поведение христиан на евхаристических собраниях. Свидетельство ап. Павла об установлении таинства Евхаристи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Многообразие духовных даров в Церкви и единство их источника. Взаимные отношения различных дарований и их носителей. Любовь как необходимое условие спасительного пользования духовными дарами и высшая добродетель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Дар языков и дар пророчества по ап. Павлу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Соотношение харизматичности и порядка в церковной жизни по ап. Павлу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1Кор. 14. 22 в контексте 1Кор. 14. 23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1Кор.». Комментарии к соответствующим главам 1Кор.; Апостол 73-74, 86-88; Бл. Феофилакт. Толкования на соответствующие главы 1Кор.; Толковая Библия. Толкования на соответствующие главы 1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4-198; Свт. Феофан. Толкование на соответствующие главы 1Кор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Кор 15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Темы Креста и Воскресения как обрамление 1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Построение 1Кор. 15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видетельства ап. Павла о явлениях воскресшего Христа. Их соотношения с евангельскими повествованиями о явлениях Воскресшего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Воскресение Христа как основание всеобщего телесного воскресе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Качество воскресших тел, их соотношение с нынешними телами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6. Сопоставления Христа с Адамом в 1Кор 15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Свидетельство ап. Павла о явлениях воскресшего Христа в сопоставлении с евангельскими свидетельствам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1Кор.». Комментарии к 1Кор. 15.; Апостол 74, 88-89; Бл. Феофилакт. Толкования на 1Кор. 15; Толковая Библия. Толкования на 1Кор. 15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198-200; Свт. Феофан. Толкование на 1Кор. 15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lastRenderedPageBreak/>
        <w:t>Тема 1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бстоятельства написания Второго послания ап. Павла к Коринфянам (далее 2Кор.). 2Кор.1-2, 7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Взаимоотношения ап. Павла с коринфской общиной после написания 1Кор. Возможные посещения ап. Павлом Коринфа и переписка с коринфянами. Сопоставление с Деян. Взгляд на проблему древних и современных авторов и их прочтение 2Кор в соответствии с занимаемой позицией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 Влияние обстоятельств написания на тон и характер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бстоятельства написания 2Кор. по мнению древних и современных авторов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Коринфская смута. 2Кор». Комментарии к соответствующим главам 2Кор.; Апостол 75-76; Бл. Феофилакт. Толкования на соответствующие главы 2Кор.; Толковая Библия. Толкования на соответствующие главы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вт. Феофан. Толкования посланий апостола Павла: Второе послание к коринфянам. Репринт: М., 1894. М.: Правило веры, 1998. Толкование на соответствующие главы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5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2Кор. 3-9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Апостольское служение как служение Нового Завета, служение Духа, свободы и примирения людей с Бого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оотношение славного внутреннего содержания и скорбных внешних условий апостольского служе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бор сре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ств в п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ользу иерусалимской церкви, его богословское обосновани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олкование 2Кор. 3. 17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2Кор». Комментарии к соответствующим главам 2Кор.; Апостол 76-77; Бл. Феофилакт. Толкования на соответствующие главы 2Кор.; Толковая Библия. Толкования на соответствующие главы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вт. Феофан. Толкование на соответствующие главы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6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2Кор. 10-13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Противники ап. Павла в Коринфе. Их воззрения и причина вражды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 ап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Павлу. Проблема соотношения выражений «лжеапостолы» и «высшие апостолы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Обвинения, возводимые на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2. Автоапология ап. Павла. Многочисленность его трудов и скорбе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Автоапология ап. Павла. Чрезвычайный мистический опыт апосто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«жала в плоть» (2Кор. 12. 7) древними и современными авторам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2Кор». Комментарии к соответствующим главам 2Кор.; Апостол 77-78; Бл. Феофилакт. Толкования на соответствующие главы 2Кор.; Толковая Библия. Толкования на соответствующие главы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вт. Феофан. Толкование на соответствующие главы 2Ко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7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Обстоятельства написания послания ап. Павла к Галатам (далее Гал.). Гал. 1-2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Проблема адресата Гал., ее связь с датировкой посла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Влияние датировки Гал. на интерпретацию текста. 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равнение автобиографических сообщений Гал. 1-2 со сведениями Дея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Автоапология ап. Павла. Божественное призвание Павла к апостольству и признание его в качестве апостола «столпами» Церкви. Эпизод столкновения ап. Павла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 ап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Петро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Автобиографические сведения Гал. в сопоставлении со свидетельством Деян. Эпизод столкновения ап. Павла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 ап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Петром в древней и современной экзегез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Галатам». Комментарии к соответствующим главам Гал.; Апостол 103-104, 106-107; Бл. Феофилакт. Толкования на соответствующие главы Гал.; Толковая Библия. Толкования на соответствующие главы Га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01-207; Свт. Феофан. Толкования Посланий апостола Павла: Послание к Галатам. Репр.: М., 1893. М.: Изд.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ретенского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м-ря; Паломник; Правило веры, 1996. Толкование на соответствующие главы Гал.; Глубоковский Н. Н. Благовестие христианской свободы в Послании святого апостола Павла к Галатам. М.: изд-во московского подворья Троице-Сергиевой Лавры, 1999 (далее Глубоковский). С. 1-126; Райт Н.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Что на самом деле сказал апостол Павел? Был ли Павел из Тарса основателем христианства. М.: ББИ св. ап. Андрея, 2003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8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ал. 3-4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Связь Гал. 3-4 с предыдущими двумя главами. Гал. 2. 15-20 как богословское резюме послания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Невозможность достижения спасения на основании Моисеева закона и оправдание по вере во Христ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3. Значение веры в деле спасения по ап. Павлу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Значение личности Авраама в аргументации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Значение и роль закона как «детоводителя»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Христу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6. Спасение как усыновление верующих Богу. Единство во Христе и преодоление всех тварных различий между верующим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7. Соотношение понятий оправдания и усыновления в богословии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Толкование Гал. 3. 20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Галатам». Комментарии к соответствующим главам Гал.; Апостол 105, 117-120; Бл. Феофилакт. Толкования на соответствующие главы Гал.; Толковая Библия. Толкования на соответствующие главы Га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07-219; Свт. Феофан. Толкование на соответствующие главы Гал.; Глубоковский 126-166; Райт Н.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Что на самом деле сказал апостол Павел? Был ли Павел из Тарса основателем христианства. М.: ББИ св. ап. Андрея, 200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cr/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19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ал. 5-6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Связь Гал. 5-6 с предыдущими главам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Гал. 4. 22-31 как введение в Гал. 5-6. Своеобразие экзегезы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Рабство как характеристика жизни под законо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Свобода как основание и отличительная особенность христианской жизни.  Христианская жизнь как плод Духа. Соотношение свободы с Крестом. Свобода и нравственность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Понятия духа и плоти в богословии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Аллегорическое толкование ап. Павлом истории рождения двух сыновей Авраама и его богословский смыс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Галатам». Комментарии к соответствующим главам Гал.; Апостол 105-106; Бл. Феофилакт. Толкования на соответствующие главы Гал.; Толковая Библия. Толкования на соответствующие главы Га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19-223; Свт. Феофан. Толкование на соответствующие главы Гал.; Глубоковский 166-211; Райт Н.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Что на самом деле сказал апостол Павел? Был ли Павел из Тарса основателем христианства. М.: ББИ св. ап. Андрея, 2003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0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ап. Павла к Римлянам (далее Рим.). Стихи 1.1 - 3.1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1. Понятие правды Божией, его соотношение с гневом Божии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Всеобщая греховность людей. Грех язычников.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Естественно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богопознание в богословии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Всеобщая греховность людей. Грех иудеев. Значение статуса принадлежности к иудейству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Понятие правды Божией в древней и современной экзегез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постол 91-92; Бл. Феофилакт. Толкования на соответствующие главы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25-228; Свт. Феофан. Толкования посланий апостола Павла. Послание к римлянам.  Репринт: М., 1890. М.: Правило веры, 1996. Толкование на соответствующие главы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патрологических исследований, 2005. С. 14-34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1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им. 3.19 - 4.25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Всеобщая греховность и общий для всех путь оправдания по вере во Христ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Соотношение понятий правды Божией и оправдания в богословии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Вера и закон в деле спасения по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Гал. 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и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Вера Авраама как прообраз христианской веры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Аргументация ап. Павла в Гал. 3-4 и Рим. 3-4. Общее и отличия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постол 92-93, 117-120; Бл. Феофилакт. Толкования на соответствующие главы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28-229; Свт. Феофан. Толкование на соответствующие главы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Послание к Римлянам: Комментарий к греческому тексту. М.: Центр библейско-патрологических исследований, 2005. С. 34-44; Райт Н.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Что на самом деле сказал апостол Павел? Был ли Павел из Тарса основателем христианства. М.: ББИ св. ап. Андрея, 2003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Рим. 5-6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Жизнь обновленного во Христе человека. Примирение с Богом и похвала И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2. Адам и Христос в истории человечества. Христос – родоначальник нового человечеств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Сочетание верующего Христу в таинстве Креще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Соотношение данного и ожидаемого спасе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6. Соотношение рабства и свободы в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равнении с Га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Сопоставления Адама и Христа в 1Кор. 15 и Рим. 5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Рабство и свобода в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ал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постол 93-94, 101-102; Бл. Феофилакт. Толкования на соответствующие главы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29-231; Свт. Феофан. Толкование на соответствующие главы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патрологических исследований, 2005. С. 44-6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им. 7-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Сопоставление смерти Христа со смертью одного из супругов в брачном союзе. Смерть как фактор возникновения новой ситуаци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Психология греха. Формулированное нравственно-религиозное требование как фактор, вызывающий к жизни грех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Преодоление власти греха и плоти в даре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. Духа. Понятия плоти и духа в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ал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Усыновление верующих Богу в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ал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Любовь Божия как преодоление скорбей настоящего времени. Проблема страдания всего тварного мир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Понятие усыновления в богословии ап. Павла, его связь с понятием оправда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постол 94-95; Бл. Феофилакт. Толкования на соответствующие главы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31-232; Свт. Феофан. Толкование на соответствующие главы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патрологических исследований, 2005. С. 60-8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им. 9-11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Ожесточение иудеев и их бесплодное противление Богу как результат божественного избрания и отвержения. Проблема предопределения к осуждению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ознательное отвержение иудеями обращенной к ним апостольской проповед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Ветхозаветные свидетельства о неверности Израил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Неприятие иудеями Христа в божественном плане спасения, промыслительный священно-исторический смысл отпадения Израиля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Грядущее обращение иудеев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о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Христу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радиционно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 новаторское в антииудейской полемике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постол 96; Бл. Феофилакт. Толкования на соответствующие главы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</w:t>
      </w:r>
      <w:r w:rsidR="000C1E78"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полнительная: Сорокин 232-236; 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. Феофан. Толкование на соответствующие главы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патрологических исследований, 2005. С. 81-9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5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Рим. 12-16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Христианская жизнь как «живая жертва» Богу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Отношение христиан к государственной власт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Расхождения христиан в отношении разных родов пищи. Взаимоотношения «сильных» и «немощных» в христианской общине. Сопоставление Рим. 14-15 с 1Кор. 8-1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Планы ап. Павла на будуще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: Отношение ап. Павла к государственной власти в сравнении со свидетельством Евангелий и Деяний апостолов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Римлянам». Комментарии к соответствующим главам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постол 97; Бл. Феофилакт. Толкования на соответствующие главы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соответствующие главы Р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36-241; Свт. Феофан. Толкование на соответствующие главы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ослание к Римлянам: Комментарий к греческому тексту. М.: Центр библейско-патрологических исследований, 2005. С. 81-126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6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Послание ап. Павла к Филиппийцам (далее Фил.). Общий анализ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Взаимоотношения апостола Павла с филиппийской общиной. Фи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к «послание радости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Условия заключения ап. Павла и успех христианской проповеди. Отношение апостола к проповедующим Христа «нечисто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Полемика ап. Павла с иудействующим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Условия заключения ап. Павла согласно Фи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го отношение к проповедующим Христа «нечисто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Основная: Кассиан. Раздел «Письменные памятники третьего периода апостольского века. Послания из уз. Послание к Филиппийцам»; Бл. Феофилакт. Толкования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на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Фил.; Апостол 108-111; Толковая Библия. Толкования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на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Фи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46-248, 250; свт. Феофан. Толкования посланий апостола Павла: Послание к Колоссянам и Филиппийцам. Репринт: М., 1892. М.: Правило веры, 1998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7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имн Христу (Фил. 2. 5-11)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Гимн Христу в контексте Фил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Гипотеза о допавловом происхождении гимн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труктура и догматическое содержание гимн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Гимн Христу (Фил. 2. 5-11) в оценке Р. Шнакенбурга и Д. Данн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я из уз. Послание к Филиппийцам». Комментарии к соответствующим стихам; Апостол 112-117; Бл. Феофилакт. Толкования на соответствующие стихи Фи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Толковая Библия. Толкования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на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Фи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49; свт. Феофан. Толкования посланий апостола Павла: Послание к Колоссянам и Филиппийцам. Репринт: М., 1892. М.: Правило веры, 1998. Толкование соответствующих стихов Фи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анн Дж. Д. Единство и многообразие в Новом Завете: Исследование природы первоначального христианства. М.: ББИ св. ап. Андрея, 1997 (далее Данн). С. 173-175; Шнакенбург Р. Новозаветная христология. Т. III, Гл. IV. М.: Паолине, 2000. С. 89-100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8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Послание ап. Павла к Колоссянам (далее Кол.). Гл. 1-2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Христология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к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ак одна из вершин богословия ап. Павла. Утверждение божества Христ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2. «Колосская ересь». Характер лжеучения и полемика с ним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Взаимосвязь христологического учения и полемики с ересью в Кол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Кол. 1. 24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я из уз. Послание к Колоссянам». Комментарии к соответствующим главам; Апостол 122-123, 125-131; Бл. Феофилакт. Толкования на соответствующие главы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Толковая Библия. Толкования на соответствующие главы Кол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59-264; свт. Феофан. Толкования посланий апостола Павла: Послание к Колоссянам и Филиппийцам. Репринт: М., 1892. М.: Правило веры, 1998. Толкование соответствующих глав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анн 175-176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29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Кол. 3-4. Послание ап. Павла к Филимону (далее Филим.)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Новая жизнь во Христе и христианская этик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«Домашний кодекс» Кол. Традиционное и новое в наставлениях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вязь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Фил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Отношение ап. Павла к институту рабства в контексте его взаимоотношений с Филимоном и Онисимо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Значение Филим. для решения вопроса о составлении корпуса посланий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Отношение ап. Павла к институту рабства и его богословские основания (на основании 1Кор. 7,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Филим.)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ы «Письменные памятники третьего периода апостольского века. Послания из уз. Послание к Филиппийцам. Послание к Филимону». Комментарии к соответствующим главам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к Филим.; Апостол 123, 132-134; Бл. Феофилакт. Толкования на соответствующие главы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на Филим.; Толковая Библия. Толкования на соответствующие главы К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на Фил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251-255, 265-267; свт. Феофан. Толкования посланий апостола Павла, Послание к Колоссянам и Филиппийцам. Репринт: М., 1892. М.: Правило веры, 1998. Толкование на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оответствующи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лав Кол.; свт. Феофан. Толкования посланий апостола Павла. Послания к Солунянам, к Филимону, к Евреям. Репринт: М., 1895. М.: Правило веры, 1998. Толкование на Филим.; Данн 175-176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0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ослание ап. Павла к Ефесянам (далее Еф.). Учение о Церкви и спасени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Обстоятельства возникновения, характер и назначение Еф. Связь с Ко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2. Соединение всего земного и небесного под главою Христом – открытая ныне тайна Божественной воли. Использование понятия тайны в Еф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Примирение иудеев и язычников в Церкви – Теле Христово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Образы и свойства Церкви в Еф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Образы Церкви в Еф., их использование в других книгах Нового заве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я из уз. Послание к Ефесянам»; Апостол 135-143; Бл. Феофилакт. Толкования на Еф.; Толковая Библия. Толкования на Еф.</w:t>
      </w:r>
    </w:p>
    <w:p w:rsidR="00B052F3" w:rsidRPr="00616294" w:rsidRDefault="00C714FE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71-292</w:t>
      </w:r>
      <w:r w:rsidR="00B052F3" w:rsidRPr="00616294">
        <w:rPr>
          <w:rFonts w:ascii="Times New Roman" w:hAnsi="Times New Roman" w:cs="Times New Roman"/>
          <w:sz w:val="24"/>
          <w:szCs w:val="24"/>
          <w:lang w:eastAsia="ru-RU"/>
        </w:rPr>
        <w:t>; свт. Феофан. Толкования посланий апостола Павла: Послание к Ефесеям. Репринт: М., 1893. М.: Правило веры, 1998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1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Еф. Нравственно-аскетическое учени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Идея подражания Богу, ее смысл и исток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Хождение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вете. Истоки образов света и тьмы, их использование в других книгах Нового Заве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Брачный союз мужа и жены по образу Христа и Церкви. Связь с догматическим учением Еф. Сопоставление учения о браке Еф. с учением 1Кор. 7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Облечение во всеоружие Божие. Истоки образности, ее применение в других посланиях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. Учение о браке в Еф. 5 и в 1Кор. 7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я из уз. Послание к Ефесянам»; Бл. Феофилакт. Толкования на Еф.; Апостол 135-143; Толковая Библия. Толкования на Еф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271-292; свт. Феофан. Толкования посланий апостола Павла: Послание к Ефесеям. Репринт: М., 1893. М.: Правило веры, 199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астырские (Первое и Второе к Тимофею, к Титу; далее 1-2Тим., Тит) послания ап. Павла. Словоупотребление и догматическое учени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Словоупотребление Пастырских посланий. Особенности лексики и фразеологи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Учение Пастырских посланий о Боге и Христ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Учение о благодати Божие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Употребление слова «Спаситель» в Новом Завет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Основная: Кассиан. Раздел «Письменные памятники третьего периода апостольского века. Пастырские послания»; Бл. Феофилакт. Толкования на 1-2Тим. и Тит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постол 145-170; Толковая Библия. Толкования на 1-2Тим. и Ти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527-542; Свт. Феофан. Толкования посланий апостола Павла: Пастырские послания. Репринт: Б.в.д.  М.: Правило веры, 1995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Пастырские послания ап. Павла. Догматическое учение. Лжеучения по Пастырским послания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Учение о Церкв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Учение о богодухновенности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. Писа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Эсхатология Пастырских послани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Лжеучения, обличаемые в Пастырских посланиях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Содержание лжеучений и облик лжеучителей, обличаемых в Пастырских посланиях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астырские послания»; Апостол 145-170; Бл. Феофилакт. Толкования на 1-2Тим. и Тит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1-2Тим. и Ти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527-542; Свт. Феофан. Толкования на Пастырские послания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Пастырские послания ап. Павла. Учение посланий о церковной иерархии.  Нравственное учение послани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Пастырские послания о церковной иерархии. Степени священства, поставление священнослужителей и требования к ним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Нравственное учение пастырских посланий. Тема страданий и гонени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Особенности 2Тим. по сравнению с 1Тит. и Ти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Церковная иерархия в Пастырских посланиях и прочих книгах Нового Заве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астырские послания»; Апостол 145-173; Бл. Феофилакт. Толкования на 1-2Тим. и Тит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1-2Тим. и Ти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527-542; Свт. Феофан. Толкования на Пастырские послания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5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Послание к Евреям (далее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). Гл. 1-2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1. Сын Божий – Посредник божественного Откровения, участник творения, Искупитель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ын Божий – превыше ангелов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Предназначение человек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Сострадательное воплощение Сына Бож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Сопоставление учения о божестве Христа в Фил., Кол. и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1-222; Бл. Феофилакт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477-480, 484-486; Свт. Феофан. Толкования посланий апостола Павла: Послания к солунянам, к Филимону, к Евреям. Репринт: М., 1895. М.: Правило веры, 1998. Толкование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р.; Прокопчук А., свящ. Богословие Послания к Евреям (далее Прокопчук). С. 23-38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6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3. 1 - 4. 13.         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– Посланник и Первосвященник. Христос и Моисе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Христианская жизнь как новый Исход. Вхождение в покой Божи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Особенности библейской экзегезы в отрывке 3. 7 – 4. 13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Особенности восприятия священной истории и толкование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. Писания в отрывке Евр. 3. 7 – 4. 13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2-223; Бл. Феофилакт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480; Свт. Феофан. Толкование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р.; Прокопчук 20-22, 38-42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7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4. 14 – 6. 20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Способность сострадать людям в их немощах и поставление Богом – условия подлинного  первосвященнического служения. Христос – истинный Первосвященник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Предельное проявление человечества Христа в Его страданиях. Экзегетическая и догматическая проблема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р. 5. 7-9. 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3. Необратимые последствия отступничества. Экзегетическая и догматическая проблема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р. 6. 4-6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Авраам – образец веры, проявляющейся в терпении. Клятва Бога, закрепляющая обетование Аврааму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 5.7-9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3; Бл. Феофилакт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Свт. Феофан. Толкование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р.; Прокопчук 70-79, 85-87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8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7-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опросы для обсуждения: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Христос – Первосвященник по чину Мелхиседека. Мелхиседек как прообраз Хрис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оотношение первосвященства по чину Мелхиседека со священством по чину Лев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Новые священно-исторические реалии, связанные с новым чином первосвященства: новый закон, Новый Завет, новое место и вещество жертвоприношения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Христос – Первосвященник Нового Завета, совершающий служение в небесной скини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ы: Мелхиседек в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. Писании Ветхого Завета и межзаветной иудейской письменност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Понятие «Новый Завет» в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. Писани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3; Бл. Феофилакт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480-486; Свт. Феофан. Толкование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р.; Прокопчук 42-58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39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 Евр. 9. 1 - 10. 18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Устройство ветхозаветной скинии и его связь с жертвой Христа. Проблема несоответствия описания скинии в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р. ветхозаветным текста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Ветхозаветное богослужение Дня Очищения – прообраз жертвы Христовой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3. Заключение Завета на Синае – прообраз Нового Завета, установленного жертвой Христово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Превосходство совершенной жертвы Христовой над ветхозаветными жертвами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5. Смысл ветхозаветного жертвенного куль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Ветхозаветное богослужение Дня Очищения  и его прообразовательное значение в богословии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3-224; Бл. Феофилакт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487-488; Свт. Феофан. Толкование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р.; Прокопчук 58-69, 80-84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0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10. 19 - 11. 40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Необратимые последствия отпадения от веры. Более строгий характер новозаветных наказаний по сравнению с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етхозаветным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Эсхатологические мотивы в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 Связь эсхатологии и жесткого характера увещаний посла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Вера как основная христианская добродетель. Понимание веры в Евр. в сравнении с ее пониманием в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ал. Вера и терпение. Ветхозаветные святые как образец веры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Христианская жизнь как странстви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5. Воздаяние как мотивирующий верующего фактор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Понимание веры в Евр. в сравнении с ее пониманием в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ал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4; Бл. Феофилакт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полнительная: Сорокин 488-491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; Свт. Феофан. Толкование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р.; Прокопчук 70-79, 85-87. 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1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вр. 12-13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с как высший образец христианского подвиг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Значение наказания от Бога в жизни верующего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3. Образы Церкви в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р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4. Христианская жизнь как жертва Богу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Образы Церкви в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ослание к Евреям». Комментарии к соответствующим главам; Апостол 224; Бл. Феофилакт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; Толковая Библия. Толкования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р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488-491; Свт. Феофан. Толкование на соответствующие главы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р.; Прокопчук 88-90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Раздел 3.</w:t>
      </w:r>
      <w:r w:rsidR="00B052F3"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Соборные посла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2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ак. Нравственно-аскетическое учени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Значение искушений в жизни верующего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Молитва в жизни верующего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Бедность и богатство, отношение к миру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Подлинная и ложная мудрость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Параллели между Иак. и учением Христа, отраженным в Евангелии от Матфе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Письменные памятники третьего периода Апостольского века. Письменные памятники Иерусалимской Церкви. Послание Иакова»; Апостол 176-177, 179; Бл. Феофилакт. Толкования на Иак.; Толковая Библия. Толкования на Иак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497-499, 502-505; Кассиан (Безобразов), еп. Завещание Иудеохристианства // Кассиан (Безобразов), еп. Да придет Царствие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е: Сборник статей. Париж: Presses Saint-Serge, 2003. C. 31-72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3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ак. Вероучительное содержание и соотношение с корпусом посланий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Понимание закона в Иак. в сравнении с пониманием закона у ап. Павл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оотношение веры и дел по Иак. в сравнении с их соотношением по ап. Павлу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Соотношение Иак. и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Е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вр. Оценка гипотезы еп. Кассиана (Безобразова)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Понимание веры в Иак. с сравнении с Евр., Рим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Га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Основная: Кассиан. Раздел «Письменные памятники третьего периода Апостольского века. Письменные памятники Иерусалимской Церкви. Послание Иакова»; Апостол 176; Бл. Феофилакт. Толкования на Иак.; Толковая Библия. Толкования на Иак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493-501; Кассиан (Безобразов), еп. Завещание Иудеохристианства // Кассиан (Безобразов), еп. Да придет Царствие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Т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е. Сборник статей. Париж: Presses Saint-Serge, 2003. C. 31-72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4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Пет. 1-2. 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Христология 1Пет. Христос – Агнец, предназначенный прежде создания мира, страдающий Отрок Господень, краеугольный Камень Церкви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Экклезиология 1Пет. Христиане как царственное священство и новый народ Божий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Использование Ветхого Завета в богословии 1Пе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. Ветхозаветные корни христологического учения 1Пе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Четвертый период истории Апостольского века. Рим. Первое послание ап. Петра». Комментарии к соответствующим главам 1Пет.; Апостол 188-189, 194-195, 198-200; Бл. Феофилакт. Толкования на соответствующие главы 1Пет.; Толковая Библия. Толкования на соответствующие главы 1Пе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510-512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5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1Пет. 3-5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1. Наставления супругам и пастырям, их сопоставление с посланиями ап. Павл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Значение страданий и гонений в жизни христиан. Отношение христиан к миру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 Схождение Христа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ад. Связь с потопом и таинством Крещения. Толкование 1Пет. 3. 18-22; 4. 6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клад: Толкование 1Пет. 3. 18-22; 4. 6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 «Четвертый период истории Апостольского века. Рим. Первое послание ап. Петра». Комментарии к соответствующим главам 1Пет.; Апостол 189-190, 195-198, 200-201; Бл. Феофилакт. Толкования на соответствующие главы 1Пет.; Толковая Библия. Толкования на соответствующие главы 1Пет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ьная: Сорокин 508-510, 512-516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6.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2Пет. Иуд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1. Христианская жизнь и ее высшая цель – причастие Божескому естеству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Свидетельство 2Пет. о Преображении. Сопоставление со свидетельством евангелистов-синоптиков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Лжеучения и лжеучители в 2Пет. и Иуд. Текстуальная близость посланий и проблема взаимного влияния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Эсхатология 2Пет. Сопоставление с другими книгами Нового Завет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Использование апокрифических памятников в Иуд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. Переклички 2Пет. с другими книгами Нового Завет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ы «Четвертый период истории Апостольского века. Рим. Второе послание ап. Петра. Послание Иуды»; Апостол 201-203, 210-213; Бл. Феофилакт. Толкования на 2Пет и Иуд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2Пет и Иуд.</w:t>
      </w:r>
    </w:p>
    <w:p w:rsidR="00CC02B2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полнительная: Сорокин 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518-520.</w:t>
      </w:r>
    </w:p>
    <w:p w:rsidR="00C714FE" w:rsidRPr="00616294" w:rsidRDefault="00C714FE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7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1И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1Ин. и Евангелие от Иоанна – общность и различие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2. Основные мотивы богословия 1Ин. – хождение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свете, богосыновство, пребывание в любви Божией, победа над миро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3.Эсхатология 1Ин. Учение об антихристе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4. Полемика с лжеучениями в 1И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Доклады: Черты богословского своеобразия 1Ин. по сравнению с четвертым Евангелием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Учение 1Ин. об антихристе в сравнении с эсхатологической речью Иисуса Христа и учением 2Фесс. о «человеке греха»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Кассиан. Разделы «Четвертый период истории Апостольского века. Ефес. Три послания ап. Иоанна»; Апостол 204-206, 219; Бл. Феофилакт. Толкования на 1 Ин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1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 466-469; Гондецкий С. Писания Иоанна. М., 2005. С. 82-95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b/>
          <w:sz w:val="24"/>
          <w:szCs w:val="24"/>
          <w:lang w:eastAsia="ru-RU"/>
        </w:rPr>
        <w:t>Тема 48</w:t>
      </w:r>
      <w:r w:rsidRPr="00616294">
        <w:rPr>
          <w:rFonts w:ascii="Times New Roman" w:hAnsi="Times New Roman" w:cs="Times New Roman"/>
          <w:sz w:val="24"/>
          <w:szCs w:val="24"/>
          <w:lang w:eastAsia="ru-RU"/>
        </w:rPr>
        <w:t>. 2-3И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Вопросы для обсуждения: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1. Черты общности и различия 2-3 Ин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с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четвертым Евангелием и 1И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2. Лжеучения и церковные нестроения по 2-3Ин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3. Проблема церковного общения. Позиции Старц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 Иоа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нна и Диотрефа. Гипотезы о мотивах действий Диотрефа. 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Доклад: Проблема церковного общения по 2-3Ин. Позиции Старц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 Иоа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нна и Диотреф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i/>
          <w:sz w:val="24"/>
          <w:szCs w:val="24"/>
          <w:lang w:eastAsia="ru-RU"/>
        </w:rPr>
        <w:t>Рекомендуемая литература.</w:t>
      </w:r>
    </w:p>
    <w:p w:rsidR="00B052F3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Основная: Аверкий. Разделы «Второе Соборное Послание святого апостол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а Иоа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нна», «Третье Соборное Послание святого апостола Иоанна»; Кассиан. Разделы «Четвертый период истории Апостольского века. Ефес. Три послания ап. Иоанна»; Апостол 205-206, 217-218; Бл. Феофилакт. Толкования на 2-3 Ин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.; 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Толковая Библия. Толкования на 2-3</w:t>
      </w:r>
      <w:proofErr w:type="gramStart"/>
      <w:r w:rsidRPr="00616294">
        <w:rPr>
          <w:rFonts w:ascii="Times New Roman" w:hAnsi="Times New Roman" w:cs="Times New Roman"/>
          <w:sz w:val="24"/>
          <w:szCs w:val="24"/>
          <w:lang w:eastAsia="ru-RU"/>
        </w:rPr>
        <w:t xml:space="preserve"> И</w:t>
      </w:r>
      <w:proofErr w:type="gramEnd"/>
      <w:r w:rsidRPr="00616294">
        <w:rPr>
          <w:rFonts w:ascii="Times New Roman" w:hAnsi="Times New Roman" w:cs="Times New Roman"/>
          <w:sz w:val="24"/>
          <w:szCs w:val="24"/>
          <w:lang w:eastAsia="ru-RU"/>
        </w:rPr>
        <w:t>н.</w:t>
      </w:r>
    </w:p>
    <w:p w:rsidR="00F95CC9" w:rsidRPr="00616294" w:rsidRDefault="00B052F3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  <w:r w:rsidRPr="00616294">
        <w:rPr>
          <w:rFonts w:ascii="Times New Roman" w:hAnsi="Times New Roman" w:cs="Times New Roman"/>
          <w:sz w:val="24"/>
          <w:szCs w:val="24"/>
          <w:lang w:eastAsia="ru-RU"/>
        </w:rPr>
        <w:t>Дополнительная: Сорокин, 469-472</w:t>
      </w:r>
      <w:r w:rsidR="00C714FE" w:rsidRPr="00616294">
        <w:rPr>
          <w:rFonts w:ascii="Times New Roman" w:hAnsi="Times New Roman" w:cs="Times New Roman"/>
          <w:sz w:val="24"/>
          <w:szCs w:val="24"/>
          <w:lang w:eastAsia="ru-RU"/>
        </w:rPr>
        <w:t>.</w:t>
      </w:r>
    </w:p>
    <w:p w:rsidR="00CC02B2" w:rsidRPr="00616294" w:rsidRDefault="00CC02B2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ru-RU"/>
        </w:rPr>
      </w:pPr>
    </w:p>
    <w:p w:rsidR="003B1771" w:rsidRPr="00616294" w:rsidRDefault="003B1771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98" w:name="_Toc54191728"/>
      <w:r w:rsidRPr="00616294">
        <w:rPr>
          <w:rFonts w:cs="Times New Roman"/>
          <w:sz w:val="24"/>
          <w:szCs w:val="24"/>
        </w:rPr>
        <w:t xml:space="preserve">Методическое обеспечение для самостоятельной работы </w:t>
      </w:r>
      <w:proofErr w:type="gramStart"/>
      <w:r w:rsidRPr="00616294">
        <w:rPr>
          <w:rFonts w:cs="Times New Roman"/>
          <w:sz w:val="24"/>
          <w:szCs w:val="24"/>
        </w:rPr>
        <w:t>обучающихся</w:t>
      </w:r>
      <w:bookmarkEnd w:id="92"/>
      <w:bookmarkEnd w:id="93"/>
      <w:bookmarkEnd w:id="98"/>
      <w:proofErr w:type="gramEnd"/>
      <w:r w:rsidRPr="00616294">
        <w:rPr>
          <w:rFonts w:cs="Times New Roman"/>
          <w:sz w:val="24"/>
          <w:szCs w:val="24"/>
        </w:rPr>
        <w:t xml:space="preserve"> 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Самостоятельная работа 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>обучающихся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 xml:space="preserve"> обеспечивается следующими документами и материалами: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- Рабочей программой дисциплины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9" w:name="_Toc474339165"/>
      <w:r w:rsidRPr="00616294">
        <w:rPr>
          <w:rFonts w:ascii="Times New Roman" w:hAnsi="Times New Roman" w:cs="Times New Roman"/>
          <w:sz w:val="24"/>
          <w:szCs w:val="24"/>
        </w:rPr>
        <w:t>- Планами учебных занятий</w:t>
      </w:r>
      <w:bookmarkEnd w:id="99"/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- Текстами лекций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- Методическими пособиями по дисциплине (см. в списке литературы)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616294">
        <w:rPr>
          <w:rFonts w:ascii="Times New Roman" w:hAnsi="Times New Roman" w:cs="Times New Roman"/>
          <w:i/>
          <w:iCs/>
          <w:sz w:val="24"/>
          <w:szCs w:val="24"/>
        </w:rPr>
        <w:t>Приложение</w:t>
      </w:r>
      <w:r w:rsidRPr="00616294">
        <w:rPr>
          <w:rFonts w:ascii="Times New Roman" w:hAnsi="Times New Roman" w:cs="Times New Roman"/>
          <w:sz w:val="24"/>
          <w:szCs w:val="24"/>
        </w:rPr>
        <w:t>)</w:t>
      </w:r>
    </w:p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1040" w:rsidRPr="00616294" w:rsidRDefault="006B104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00" w:name="_Toc473664507"/>
      <w:bookmarkStart w:id="101" w:name="_Toc473718085"/>
      <w:bookmarkStart w:id="102" w:name="_Toc474158832"/>
      <w:bookmarkStart w:id="103" w:name="_Toc474326343"/>
      <w:bookmarkStart w:id="104" w:name="_Toc474334629"/>
      <w:bookmarkStart w:id="105" w:name="_Toc54191729"/>
      <w:r w:rsidRPr="00616294">
        <w:rPr>
          <w:rFonts w:cs="Times New Roman"/>
          <w:sz w:val="24"/>
          <w:szCs w:val="24"/>
        </w:rPr>
        <w:t>Фонд оценочных средств</w:t>
      </w:r>
      <w:bookmarkEnd w:id="100"/>
      <w:bookmarkEnd w:id="101"/>
      <w:bookmarkEnd w:id="102"/>
      <w:bookmarkEnd w:id="103"/>
      <w:bookmarkEnd w:id="104"/>
      <w:bookmarkEnd w:id="105"/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6" w:name="_Toc473664508"/>
      <w:bookmarkStart w:id="107" w:name="_Toc473718086"/>
      <w:bookmarkStart w:id="108" w:name="_Toc474158833"/>
      <w:bookmarkStart w:id="109" w:name="_Toc474326344"/>
      <w:bookmarkStart w:id="110" w:name="_Toc474334630"/>
      <w:r w:rsidRPr="00616294">
        <w:rPr>
          <w:rFonts w:ascii="Times New Roman" w:hAnsi="Times New Roman" w:cs="Times New Roman"/>
          <w:sz w:val="24"/>
          <w:szCs w:val="24"/>
        </w:rPr>
        <w:t>Информация о фонде оценочных средств и контролируемой компетенции</w:t>
      </w:r>
      <w:bookmarkEnd w:id="106"/>
      <w:bookmarkEnd w:id="107"/>
      <w:bookmarkEnd w:id="108"/>
      <w:bookmarkEnd w:id="109"/>
      <w:bookmarkEnd w:id="110"/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Pr="00616294">
        <w:rPr>
          <w:rFonts w:ascii="Times New Roman" w:hAnsi="Times New Roman" w:cs="Times New Roman"/>
          <w:i/>
          <w:sz w:val="24"/>
          <w:szCs w:val="24"/>
        </w:rPr>
        <w:t xml:space="preserve">Приложении </w:t>
      </w:r>
      <w:r w:rsidRPr="00616294">
        <w:rPr>
          <w:rFonts w:ascii="Times New Roman" w:hAnsi="Times New Roman" w:cs="Times New Roman"/>
          <w:sz w:val="24"/>
          <w:szCs w:val="24"/>
        </w:rPr>
        <w:t xml:space="preserve"> к настоящей программе.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Настоящий фонд оценочных сре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>дств в с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 xml:space="preserve">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1" w:name="_Toc473664509"/>
      <w:bookmarkStart w:id="112" w:name="_Toc473718087"/>
      <w:bookmarkStart w:id="113" w:name="_Toc474158834"/>
      <w:bookmarkStart w:id="114" w:name="_Toc474326345"/>
      <w:bookmarkStart w:id="115" w:name="_Toc474334631"/>
      <w:r w:rsidRPr="00616294">
        <w:rPr>
          <w:rFonts w:ascii="Times New Roman" w:hAnsi="Times New Roman" w:cs="Times New Roman"/>
          <w:sz w:val="24"/>
          <w:szCs w:val="24"/>
        </w:rPr>
        <w:t>Показатели оценивания поэтапного освоения компетенции</w:t>
      </w:r>
      <w:bookmarkEnd w:id="111"/>
      <w:bookmarkEnd w:id="112"/>
      <w:bookmarkEnd w:id="113"/>
      <w:bookmarkEnd w:id="114"/>
      <w:bookmarkEnd w:id="115"/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</w:t>
      </w:r>
      <w:r w:rsidR="003C1D14" w:rsidRPr="00616294">
        <w:rPr>
          <w:rFonts w:ascii="Times New Roman" w:hAnsi="Times New Roman" w:cs="Times New Roman"/>
          <w:sz w:val="24"/>
          <w:szCs w:val="24"/>
        </w:rPr>
        <w:t>ому этапу освоения компетенции.</w:t>
      </w:r>
    </w:p>
    <w:p w:rsidR="003B1771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6" w:name="_Toc474158836"/>
      <w:bookmarkStart w:id="117" w:name="_Toc474326346"/>
      <w:bookmarkStart w:id="118" w:name="_Toc474334632"/>
      <w:r w:rsidRPr="00616294">
        <w:rPr>
          <w:rFonts w:ascii="Times New Roman" w:hAnsi="Times New Roman" w:cs="Times New Roman"/>
          <w:sz w:val="24"/>
          <w:szCs w:val="24"/>
        </w:rPr>
        <w:t>Вопросы для проведения промежуточной аттестации</w:t>
      </w:r>
      <w:bookmarkEnd w:id="116"/>
      <w:bookmarkEnd w:id="117"/>
      <w:bookmarkEnd w:id="118"/>
      <w:r w:rsidR="00A24FE4" w:rsidRPr="0061629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bookmarkStart w:id="119" w:name="_Toc474158839"/>
      <w:bookmarkStart w:id="120" w:name="_Toc474326347"/>
      <w:bookmarkStart w:id="121" w:name="_Toc474334633"/>
      <w:r w:rsidRPr="00616294">
        <w:t>Деян. как творение евангелиста Луки. Основные богословские идеи книги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ервый период апостольского века по Деян. Жизнь иерусалимской общины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Второй период апостольского века по Деян. Распространение христианского благовестия за пределы Иерусалима и Иудеи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Первое благовестническое путешествие ап. Павла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Апостольский собор. Причины его созыва и его решения. Датировка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Второе благовестническое путешествие ап. Павла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Третье благовестническое путешествие ап. Павла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lastRenderedPageBreak/>
        <w:t>Заключение ап. Павла в узы. Пребывание в Кесарии. Путешествие в Рим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Общая характеристика 1 и 2Фесс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Эсхатология 1 и 2Фесс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Разделения внутри коринфской общины. Содержание и сущность апостольского служения (1Кор.1-4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Брак и телесная чистота по 1Кор. Суды между коринфянами (1Кор.5-7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Проблема идоложертвенного (1Кор.8-10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Порядок на богослужебных собраниях. Духовные дарования (1Кор.11-14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Воскресение мертвых по 1Кор.15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Обстоятельства написания 2Кор. Т.н. «коринфская смута»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Взаимоотношения ап Павла и коринфян по 2Кор.1-2 и 7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Апостольское служение по 2Кор.3-5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Сбор сре</w:t>
      </w:r>
      <w:proofErr w:type="gramStart"/>
      <w:r w:rsidRPr="00616294">
        <w:t>дств дл</w:t>
      </w:r>
      <w:proofErr w:type="gramEnd"/>
      <w:r w:rsidRPr="00616294">
        <w:t>я Иерусалимской церкви (1Кор.16.1-4; 2Кор.8-9; Рим.15.25-27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Автоапология ап. Павла по 2Кор.10-13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Всеобщность греха. Виновность иудеев и язычников (Рим.1.18-3.18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Оправдание верою во Христа. Пример Авраама. Значение закона (Рим.3.19-4.25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Христос – Новый Адам. Христианское крещение как спогребение Христу (Рим.5-6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Преодоление власти плоти в даре Св</w:t>
      </w:r>
      <w:proofErr w:type="gramStart"/>
      <w:r w:rsidRPr="00616294">
        <w:t>.Д</w:t>
      </w:r>
      <w:proofErr w:type="gramEnd"/>
      <w:r w:rsidRPr="00616294">
        <w:t xml:space="preserve">уха. Усыновление верующих Богу (Рим.7-8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Иудеи и язычники в замысле спасения и священной истории (Рим.9-11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сновные идеи нравственно-увещательного раздела Рим (12.1-15.13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Защита Павлом своего апостольского достоинства по Гал. (гл. 1-2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Обзор догматических идей Гал.: закон и вера, единство во Христе и усыновление спасаемых Богу (Гал.2.15-4.20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Христианская свобода по Гал. Нравственно-аскетическое учение послания (Гал.4.21-6.18)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Время и обстоятельства написания послания ап. Павла к Филиппийцам. Обзор содержания послания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Гимн Христу из Послания ап. Павла к Филиппийцам (2.6-11). Гипотезы о его происхождении. Его структура и богословие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Богословие Кол. Христология и обличение ереси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Богословие Еф. Христология и экклезиология. Образы Церкви в Еф. Иудеи и язычники в Церкви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сновные идеи нравственно-увещательного раздела Еф (4.1-6.24). Учение о браке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ослание ап. Павла к Филимону. Связь с Кол. Отношение к институту рабства в Филим (в сравнении с 1Кор.7.20-24, Кол.3.22-25 и Еф.6.5-8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астырские послания ап. Павла (1-2Тим., Тит.). Предполагаемые обстоятельства и цель их написания. Проблема авторства. Общий характер и тон Пастырских посланий. Особенности их лексики и стиля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оставление священнослужителей и требования к ним по Пастырским посланиям. Лжеучения и отношение к еретикам по Пастырским посланиям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proofErr w:type="gramStart"/>
      <w:r w:rsidRPr="00616294">
        <w:t xml:space="preserve">Догматические утверждения Пастырских посланий: о Боге, Христе, Церкви, благодати, Св. Писании, последних временах. </w:t>
      </w:r>
      <w:proofErr w:type="gramEnd"/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Сын Божий – Посредник божественного Откровения, участник Творения, Искупитель. Его отношение к Отцу, ангелам и человечеству (Евр.1-2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lastRenderedPageBreak/>
        <w:t xml:space="preserve">Христос и Моисей. Странствование в пустыне и вхождение в субботний покой (Евр.3.1-4.13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Христос – Первосвященник по чину Мелхиседека. Ветхий и Новый Завет (Евр.4.14-8.13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Жертва Христова и ветхозаветный жертвенный культ (Евр.9.1-10.18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Заключительный увещательный раздел</w:t>
      </w:r>
      <w:proofErr w:type="gramStart"/>
      <w:r w:rsidRPr="00616294">
        <w:t xml:space="preserve"> Е</w:t>
      </w:r>
      <w:proofErr w:type="gramEnd"/>
      <w:r w:rsidRPr="00616294">
        <w:t xml:space="preserve">вр. (10.19-13.25). Христианская жизнь как подвиг веры, ветхозаветные образцы веры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бщий обзор содержания Иак. Проблема соотношения веры и дел (Иак.2.14-26)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Общий обзор содержания 1Пет. Учение о Церкви. Христиане – царственное священство (2.1-10). Страдания и гонения по 1Пет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Общий обзор содержания 2Пет. Обличение лжеучителей (гл.2). Эсхатология (гл.3). Соотношение с 1Пет. и Иуд.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ервое послание ап. Иоанна. Особенности его формы и стиля. Соотношение с евангелием от Иоанна. Основные мотивы богословия 1Ин. Обличение лжеучителей. Эсхатологическое учение послания. 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>Второе и третье послания ап. Иоанна. Черты иоанновского стиля и богословия в 2-3</w:t>
      </w:r>
      <w:proofErr w:type="gramStart"/>
      <w:r w:rsidRPr="00616294">
        <w:t xml:space="preserve"> И</w:t>
      </w:r>
      <w:proofErr w:type="gramEnd"/>
      <w:r w:rsidRPr="00616294">
        <w:t xml:space="preserve">н. Обличение лжеучителей. </w:t>
      </w:r>
    </w:p>
    <w:p w:rsidR="00A24FE4" w:rsidRPr="00616294" w:rsidRDefault="00A24FE4" w:rsidP="00616294">
      <w:pPr>
        <w:pStyle w:val="a4"/>
        <w:numPr>
          <w:ilvl w:val="0"/>
          <w:numId w:val="9"/>
        </w:numPr>
        <w:spacing w:after="120" w:line="276" w:lineRule="auto"/>
        <w:ind w:left="0" w:firstLine="0"/>
        <w:jc w:val="both"/>
      </w:pPr>
      <w:r w:rsidRPr="00616294">
        <w:t xml:space="preserve">Послание ап. Иуды. Соотношение с 2Пет. Обличение лжеучителей. Использование апокрифических текстов. </w:t>
      </w:r>
    </w:p>
    <w:p w:rsidR="001A4074" w:rsidRPr="00616294" w:rsidRDefault="001A4074" w:rsidP="00616294">
      <w:pPr>
        <w:pStyle w:val="a4"/>
        <w:spacing w:after="120" w:line="276" w:lineRule="auto"/>
        <w:ind w:left="0"/>
        <w:jc w:val="both"/>
      </w:pPr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Критерии оценивания основного этапа освоения компетенции</w:t>
      </w:r>
      <w:bookmarkEnd w:id="119"/>
      <w:bookmarkEnd w:id="120"/>
      <w:bookmarkEnd w:id="121"/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6B1040" w:rsidRPr="00616294" w:rsidRDefault="006B1040" w:rsidP="00616294">
      <w:pPr>
        <w:pStyle w:val="5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2" w:name="_Toc473664512"/>
      <w:bookmarkStart w:id="123" w:name="_Toc473718090"/>
      <w:bookmarkStart w:id="124" w:name="_Toc474158840"/>
      <w:bookmarkStart w:id="125" w:name="_Toc474326348"/>
      <w:bookmarkStart w:id="126" w:name="_Toc474334634"/>
      <w:r w:rsidRPr="00616294">
        <w:rPr>
          <w:rFonts w:ascii="Times New Roman" w:hAnsi="Times New Roman" w:cs="Times New Roman"/>
          <w:sz w:val="24"/>
          <w:szCs w:val="24"/>
        </w:rPr>
        <w:t>Критерии оценивания устных опросов</w:t>
      </w:r>
      <w:bookmarkEnd w:id="122"/>
      <w:bookmarkEnd w:id="123"/>
      <w:bookmarkEnd w:id="124"/>
      <w:bookmarkEnd w:id="125"/>
      <w:bookmarkEnd w:id="126"/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bookmarkStart w:id="127" w:name="_Toc473664513"/>
      <w:bookmarkStart w:id="128" w:name="_Toc473718091"/>
      <w:r w:rsidRPr="00616294">
        <w:rPr>
          <w:rFonts w:ascii="Times New Roman" w:hAnsi="Times New Roman" w:cs="Times New Roman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1A4074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9" w:name="_Toc474158841"/>
      <w:bookmarkStart w:id="130" w:name="_Toc474326349"/>
      <w:bookmarkStart w:id="131" w:name="_Toc474334635"/>
      <w:r w:rsidRPr="00616294">
        <w:rPr>
          <w:rFonts w:ascii="Times New Roman" w:hAnsi="Times New Roman" w:cs="Times New Roman"/>
          <w:sz w:val="24"/>
          <w:szCs w:val="24"/>
        </w:rPr>
        <w:t xml:space="preserve">Описание 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>шкал оценивания основного этапа освоения компетенции</w:t>
      </w:r>
      <w:bookmarkEnd w:id="127"/>
      <w:bookmarkEnd w:id="128"/>
      <w:bookmarkEnd w:id="129"/>
      <w:bookmarkEnd w:id="130"/>
      <w:bookmarkEnd w:id="131"/>
      <w:proofErr w:type="gramEnd"/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</w:t>
      </w:r>
      <w:r w:rsidRPr="00616294">
        <w:rPr>
          <w:rFonts w:ascii="Times New Roman" w:hAnsi="Times New Roman" w:cs="Times New Roman"/>
          <w:bCs/>
          <w:sz w:val="24"/>
          <w:szCs w:val="24"/>
        </w:rPr>
        <w:lastRenderedPageBreak/>
        <w:t>60 % оценки определяется по результатам промежуточной аттестации (зачета или экзамена).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616294">
        <w:rPr>
          <w:rFonts w:ascii="Times New Roman" w:hAnsi="Times New Roman" w:cs="Times New Roman"/>
          <w:sz w:val="24"/>
          <w:szCs w:val="24"/>
        </w:rPr>
        <w:t>по балльно-рейтинговой системе.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616294">
        <w:rPr>
          <w:rFonts w:ascii="Times New Roman" w:hAnsi="Times New Roman" w:cs="Times New Roman"/>
          <w:sz w:val="24"/>
          <w:szCs w:val="24"/>
        </w:rPr>
        <w:t>по балльно-рейтинговой системе.</w:t>
      </w:r>
      <w:r w:rsidRPr="0061629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616294">
        <w:rPr>
          <w:rFonts w:ascii="Times New Roman" w:hAnsi="Times New Roman" w:cs="Times New Roman"/>
          <w:sz w:val="24"/>
          <w:szCs w:val="24"/>
        </w:rPr>
        <w:t>по балльно-рейтинговой системе.</w:t>
      </w:r>
      <w:r w:rsidRPr="0061629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1A4074" w:rsidRPr="00616294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1A4074" w:rsidRPr="00616294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Cs/>
                <w:sz w:val="24"/>
                <w:szCs w:val="24"/>
              </w:rPr>
              <w:t>«5» («отлично»)</w:t>
            </w:r>
          </w:p>
        </w:tc>
      </w:tr>
      <w:tr w:rsidR="001A4074" w:rsidRPr="00616294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Cs/>
                <w:sz w:val="24"/>
                <w:szCs w:val="24"/>
              </w:rPr>
              <w:t>«4» («хорошо»)</w:t>
            </w:r>
          </w:p>
        </w:tc>
      </w:tr>
      <w:tr w:rsidR="001A4074" w:rsidRPr="00616294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1A4074" w:rsidRPr="00616294" w:rsidTr="0060301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A4074" w:rsidRPr="00616294" w:rsidRDefault="001A4074" w:rsidP="00616294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6294">
              <w:rPr>
                <w:rFonts w:ascii="Times New Roman" w:hAnsi="Times New Roman" w:cs="Times New Roman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:rsidR="001A4074" w:rsidRPr="00616294" w:rsidRDefault="001A407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6B1040" w:rsidRPr="00616294" w:rsidRDefault="006B1040" w:rsidP="00616294">
      <w:pPr>
        <w:pStyle w:val="4"/>
        <w:spacing w:before="0"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2" w:name="_Toc473664514"/>
      <w:bookmarkStart w:id="133" w:name="_Toc473718092"/>
      <w:bookmarkStart w:id="134" w:name="_Toc474158842"/>
      <w:bookmarkStart w:id="135" w:name="_Toc474326350"/>
      <w:bookmarkStart w:id="136" w:name="_Toc474334636"/>
      <w:r w:rsidRPr="00616294">
        <w:rPr>
          <w:rFonts w:ascii="Times New Roman" w:hAnsi="Times New Roman" w:cs="Times New Roman"/>
          <w:sz w:val="24"/>
          <w:szCs w:val="24"/>
        </w:rPr>
        <w:t>Средства оценивания</w:t>
      </w:r>
      <w:bookmarkEnd w:id="132"/>
      <w:bookmarkEnd w:id="133"/>
      <w:bookmarkEnd w:id="134"/>
      <w:bookmarkEnd w:id="135"/>
      <w:bookmarkEnd w:id="136"/>
      <w:r w:rsidRPr="0061629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 xml:space="preserve">В случае </w:t>
      </w:r>
      <w:r w:rsidRPr="00616294">
        <w:rPr>
          <w:rFonts w:ascii="Times New Roman" w:hAnsi="Times New Roman" w:cs="Times New Roman"/>
          <w:i/>
          <w:iCs/>
          <w:sz w:val="24"/>
          <w:szCs w:val="24"/>
        </w:rPr>
        <w:t>недифференцированного контроля (в форме зачета)</w:t>
      </w:r>
      <w:r w:rsidRPr="00616294">
        <w:rPr>
          <w:rFonts w:ascii="Times New Roman" w:hAnsi="Times New Roman" w:cs="Times New Roman"/>
          <w:sz w:val="24"/>
          <w:szCs w:val="24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>обучающегося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 xml:space="preserve"> в балльно-рейтинговой системе оценивается 34 баллами.</w:t>
      </w: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i/>
          <w:sz w:val="24"/>
          <w:szCs w:val="24"/>
        </w:rPr>
        <w:t>В случае дифференцированного контроля (в форме экзамена)</w:t>
      </w:r>
      <w:r w:rsidRPr="00616294">
        <w:rPr>
          <w:rFonts w:ascii="Times New Roman" w:hAnsi="Times New Roman" w:cs="Times New Roman"/>
          <w:bCs/>
          <w:sz w:val="24"/>
          <w:szCs w:val="24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По результатам экзамена </w:t>
      </w:r>
      <w:proofErr w:type="gramStart"/>
      <w:r w:rsidRPr="00616294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 может набрать до 60 % от общего состава оценки.</w:t>
      </w: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5» («отлично») ставится в случае, если </w:t>
      </w:r>
      <w:proofErr w:type="gramStart"/>
      <w:r w:rsidRPr="00616294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 набирает три и более положительных критериев в заданиях промежуточной аттестации. В балльно-рейтинговой системе оценивания эта позиция оценивается баллами от  52 до 60.</w:t>
      </w: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4» («хорошо») ставится в случае, если </w:t>
      </w:r>
      <w:proofErr w:type="gramStart"/>
      <w:r w:rsidRPr="00616294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 набирает два положительных критерия в заданиях промежуточной аттестации.  В балльно-рейтинговой системе оценивания эта позиция оценивается баллами от  43 до 51.</w:t>
      </w: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lastRenderedPageBreak/>
        <w:t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балльно-рейтинговой системе оценивания эта позиция оценивается баллами от  34 до 42.</w:t>
      </w: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 xml:space="preserve">Оценка «2» («неудовлетворительно») ставится в случае, когда </w:t>
      </w:r>
      <w:proofErr w:type="gramStart"/>
      <w:r w:rsidRPr="00616294">
        <w:rPr>
          <w:rFonts w:ascii="Times New Roman" w:hAnsi="Times New Roman" w:cs="Times New Roman"/>
          <w:bCs/>
          <w:sz w:val="24"/>
          <w:szCs w:val="24"/>
        </w:rPr>
        <w:t>обучающийся</w:t>
      </w:r>
      <w:proofErr w:type="gramEnd"/>
      <w:r w:rsidRPr="00616294">
        <w:rPr>
          <w:rFonts w:ascii="Times New Roman" w:hAnsi="Times New Roman" w:cs="Times New Roman"/>
          <w:bCs/>
          <w:sz w:val="24"/>
          <w:szCs w:val="24"/>
        </w:rPr>
        <w:t xml:space="preserve">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балльно-рейтинговой системе оценивания эта позиция оценивается баллами от 0 до 33.</w:t>
      </w:r>
    </w:p>
    <w:p w:rsidR="006B1040" w:rsidRPr="00616294" w:rsidRDefault="006B1040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68F0" w:rsidRPr="00616294" w:rsidRDefault="00AB68F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37" w:name="_Toc54191730"/>
      <w:r w:rsidRPr="00616294">
        <w:rPr>
          <w:rFonts w:cs="Times New Roman"/>
          <w:sz w:val="24"/>
          <w:szCs w:val="24"/>
        </w:rPr>
        <w:t>Литература по дисциплине</w:t>
      </w:r>
      <w:bookmarkEnd w:id="137"/>
    </w:p>
    <w:p w:rsidR="001A4074" w:rsidRPr="00616294" w:rsidRDefault="001A4074" w:rsidP="00616294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616294">
        <w:rPr>
          <w:rFonts w:ascii="Times New Roman" w:eastAsiaTheme="minorHAnsi" w:hAnsi="Times New Roman" w:cs="Times New Roman"/>
          <w:sz w:val="24"/>
          <w:szCs w:val="24"/>
        </w:rPr>
        <w:t>Обязательная литература</w:t>
      </w:r>
    </w:p>
    <w:p w:rsidR="001A4074" w:rsidRPr="00616294" w:rsidRDefault="001A4074" w:rsidP="00616294">
      <w:pPr>
        <w:pStyle w:val="a9"/>
        <w:numPr>
          <w:ilvl w:val="0"/>
          <w:numId w:val="10"/>
        </w:numPr>
        <w:tabs>
          <w:tab w:val="clear" w:pos="1440"/>
          <w:tab w:val="num" w:pos="0"/>
        </w:tabs>
        <w:spacing w:after="120" w:line="276" w:lineRule="auto"/>
        <w:ind w:left="0" w:firstLine="0"/>
        <w:jc w:val="both"/>
        <w:rPr>
          <w:spacing w:val="-2"/>
          <w:sz w:val="24"/>
          <w:szCs w:val="24"/>
        </w:rPr>
      </w:pPr>
      <w:r w:rsidRPr="00616294">
        <w:rPr>
          <w:spacing w:val="-2"/>
          <w:sz w:val="24"/>
          <w:szCs w:val="24"/>
        </w:rPr>
        <w:t>Апостол: Методическое пособие для семинарских занятий. М.: Изд-во ПСТГУ, 2015.</w:t>
      </w:r>
    </w:p>
    <w:p w:rsidR="001A4074" w:rsidRPr="00616294" w:rsidRDefault="001A4074" w:rsidP="00616294">
      <w:pPr>
        <w:numPr>
          <w:ilvl w:val="0"/>
          <w:numId w:val="10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i/>
          <w:spacing w:val="-2"/>
          <w:sz w:val="24"/>
          <w:szCs w:val="24"/>
        </w:rPr>
        <w:t>Аверкий (Таушев), архиеп.</w:t>
      </w:r>
      <w:r w:rsidRPr="00616294">
        <w:rPr>
          <w:rFonts w:ascii="Times New Roman" w:hAnsi="Times New Roman" w:cs="Times New Roman"/>
          <w:spacing w:val="-2"/>
          <w:sz w:val="24"/>
          <w:szCs w:val="24"/>
        </w:rPr>
        <w:t xml:space="preserve"> Четвероевангелие. Апостол: руководство к изучению Священного Писания Нового Завета. М.: Изд-во ПСТБИ, 2014.</w:t>
      </w:r>
    </w:p>
    <w:p w:rsidR="001A4074" w:rsidRPr="00616294" w:rsidRDefault="001A4074" w:rsidP="00616294">
      <w:pPr>
        <w:numPr>
          <w:ilvl w:val="0"/>
          <w:numId w:val="10"/>
        </w:numPr>
        <w:tabs>
          <w:tab w:val="clear" w:pos="1440"/>
          <w:tab w:val="num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i/>
          <w:spacing w:val="-2"/>
          <w:sz w:val="24"/>
          <w:szCs w:val="24"/>
        </w:rPr>
        <w:t>Кассиан (Безобразов), еп.</w:t>
      </w:r>
      <w:r w:rsidRPr="00616294">
        <w:rPr>
          <w:rFonts w:ascii="Times New Roman" w:hAnsi="Times New Roman" w:cs="Times New Roman"/>
          <w:spacing w:val="-2"/>
          <w:sz w:val="24"/>
          <w:szCs w:val="24"/>
        </w:rPr>
        <w:t xml:space="preserve"> Христос и первое христианское поколение. М.: Изд-во ПСТБИ. 2001.</w:t>
      </w:r>
    </w:p>
    <w:p w:rsidR="001A4074" w:rsidRPr="00616294" w:rsidRDefault="001A4074" w:rsidP="00616294">
      <w:pPr>
        <w:pStyle w:val="4"/>
        <w:spacing w:before="0" w:after="120" w:line="276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bookmarkStart w:id="138" w:name="_Toc473718096"/>
      <w:bookmarkStart w:id="139" w:name="_Toc466459491"/>
      <w:r w:rsidRPr="00616294">
        <w:rPr>
          <w:rFonts w:ascii="Times New Roman" w:eastAsiaTheme="minorHAnsi" w:hAnsi="Times New Roman" w:cs="Times New Roman"/>
          <w:sz w:val="24"/>
          <w:szCs w:val="24"/>
        </w:rPr>
        <w:t>Дополнительная литература</w:t>
      </w:r>
      <w:bookmarkEnd w:id="138"/>
      <w:bookmarkEnd w:id="139"/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hAnsi="Times New Roman" w:cs="Times New Roman"/>
          <w:spacing w:val="-2"/>
          <w:sz w:val="24"/>
          <w:szCs w:val="24"/>
        </w:rPr>
        <w:t>Толковая Библия. Изд. преемников А. П. Лопухина. СПб</w:t>
      </w:r>
      <w:proofErr w:type="gramStart"/>
      <w:r w:rsidRPr="00616294">
        <w:rPr>
          <w:rFonts w:ascii="Times New Roman" w:hAnsi="Times New Roman" w:cs="Times New Roman"/>
          <w:spacing w:val="-2"/>
          <w:sz w:val="24"/>
          <w:szCs w:val="24"/>
        </w:rPr>
        <w:t xml:space="preserve">., </w:t>
      </w:r>
      <w:proofErr w:type="gramEnd"/>
      <w:r w:rsidRPr="00616294">
        <w:rPr>
          <w:rFonts w:ascii="Times New Roman" w:hAnsi="Times New Roman" w:cs="Times New Roman"/>
          <w:spacing w:val="-2"/>
          <w:sz w:val="24"/>
          <w:szCs w:val="24"/>
        </w:rPr>
        <w:t xml:space="preserve">1904-1913. Репринт в 3-х книгах. Кн. 3. Новый Завет. Стокгольм, 1988. 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Ефрем Сирин, прп. </w:t>
      </w:r>
      <w:r w:rsidRPr="00616294">
        <w:rPr>
          <w:rFonts w:ascii="Times New Roman" w:eastAsia="Calibri" w:hAnsi="Times New Roman" w:cs="Times New Roman"/>
          <w:sz w:val="24"/>
          <w:szCs w:val="24"/>
        </w:rPr>
        <w:t>Творения: В 8 т. Т. 7: Толкование на послания ап. Павла. Репр. Изд. Сергиев Посад: Изд</w:t>
      </w:r>
      <w:r w:rsidRPr="00616294">
        <w:rPr>
          <w:rFonts w:ascii="Times New Roman" w:hAnsi="Times New Roman" w:cs="Times New Roman"/>
          <w:sz w:val="24"/>
          <w:szCs w:val="24"/>
        </w:rPr>
        <w:t>-</w:t>
      </w:r>
      <w:r w:rsidRPr="00616294">
        <w:rPr>
          <w:rFonts w:ascii="Times New Roman" w:eastAsia="Calibri" w:hAnsi="Times New Roman" w:cs="Times New Roman"/>
          <w:sz w:val="24"/>
          <w:szCs w:val="24"/>
        </w:rPr>
        <w:t>во «Отчий дом», 1995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>Иоанн Златоуст, архиеп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>Константинопольский, свт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Избранные творения. Беседы на Деяния Апостольские. Репринт: СПб</w:t>
      </w:r>
      <w:proofErr w:type="gramStart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, </w:t>
      </w:r>
      <w:proofErr w:type="gramEnd"/>
      <w:smartTag w:uri="urn:schemas-microsoft-com:office:smarttags" w:element="metricconverter">
        <w:smartTagPr>
          <w:attr w:name="ProductID" w:val="1903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903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>.: Изд. отдел Моск. Патриархата, 1994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архиеп. Константинопольский, свт.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олное собрание творений: В 12-ти т. Т. 9. Кн. 2: Беседы на Послание к </w:t>
      </w:r>
      <w:r w:rsidRPr="00616294">
        <w:rPr>
          <w:rFonts w:ascii="Times New Roman" w:hAnsi="Times New Roman" w:cs="Times New Roman"/>
          <w:sz w:val="24"/>
          <w:szCs w:val="24"/>
        </w:rPr>
        <w:t>римлянам</w:t>
      </w:r>
      <w:r w:rsidRPr="00616294">
        <w:rPr>
          <w:rFonts w:ascii="Times New Roman" w:eastAsia="Calibri" w:hAnsi="Times New Roman" w:cs="Times New Roman"/>
          <w:sz w:val="24"/>
          <w:szCs w:val="24"/>
        </w:rPr>
        <w:t>.  Репр. М.: Радонеж, 2003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>Иоанн Златоуст, архиеп. Константинопольский, свт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Полное собрание творений: В 12-ти т. Т. 10. Кн. 1: Беседы на Первое послание к </w:t>
      </w:r>
      <w:r w:rsidRPr="00616294">
        <w:rPr>
          <w:rFonts w:ascii="Times New Roman" w:hAnsi="Times New Roman" w:cs="Times New Roman"/>
          <w:sz w:val="24"/>
          <w:szCs w:val="24"/>
        </w:rPr>
        <w:t>коринфянам</w:t>
      </w:r>
      <w:r w:rsidRPr="00616294">
        <w:rPr>
          <w:rFonts w:ascii="Times New Roman" w:eastAsia="Calibri" w:hAnsi="Times New Roman" w:cs="Times New Roman"/>
          <w:sz w:val="24"/>
          <w:szCs w:val="24"/>
        </w:rPr>
        <w:t>. М.: Радонеж, 2004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>Иоанн Златоуст, архиеп. Константинопольский, свт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Полное собрание творений: В 12-ти т. Т. 10. Кн. </w:t>
      </w:r>
      <w:smartTag w:uri="urn:schemas-microsoft-com:office:smarttags" w:element="metricconverter">
        <w:smartTagPr>
          <w:attr w:name="ProductID" w:val="2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2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Радонеж, 2004.  Содержание: Толкование на </w:t>
      </w:r>
      <w:r w:rsidRPr="00616294">
        <w:rPr>
          <w:rFonts w:ascii="Times New Roman" w:hAnsi="Times New Roman" w:cs="Times New Roman"/>
          <w:sz w:val="24"/>
          <w:szCs w:val="24"/>
        </w:rPr>
        <w:t xml:space="preserve">Второе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ослание к коринфянам. Толкование на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к </w:t>
      </w:r>
      <w:r w:rsidRPr="00616294">
        <w:rPr>
          <w:rFonts w:ascii="Times New Roman" w:hAnsi="Times New Roman" w:cs="Times New Roman"/>
          <w:sz w:val="24"/>
          <w:szCs w:val="24"/>
        </w:rPr>
        <w:t>галатам</w:t>
      </w:r>
      <w:r w:rsidRPr="00616294">
        <w:rPr>
          <w:rFonts w:ascii="Times New Roman" w:eastAsia="Calibri" w:hAnsi="Times New Roman" w:cs="Times New Roman"/>
          <w:sz w:val="24"/>
          <w:szCs w:val="24"/>
        </w:rPr>
        <w:t>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>Иоанн Златоуст, архиеп. Константинопольский, свт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Полное собрание творений: В 12-ти т. Т. 11. Кн. </w:t>
      </w:r>
      <w:smartTag w:uri="urn:schemas-microsoft-com:office:smarttags" w:element="metricconverter">
        <w:smartTagPr>
          <w:attr w:name="ProductID" w:val="1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Радонеж, 2004 Содержание: Беседы на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к ефесянам. Беседы на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к филиппийцам. Беседы на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16294">
        <w:rPr>
          <w:rFonts w:ascii="Times New Roman" w:eastAsia="Calibri" w:hAnsi="Times New Roman" w:cs="Times New Roman"/>
          <w:sz w:val="24"/>
          <w:szCs w:val="24"/>
        </w:rPr>
        <w:t>к колоссянам</w:t>
      </w:r>
      <w:r w:rsidRPr="00616294">
        <w:rPr>
          <w:rFonts w:ascii="Times New Roman" w:hAnsi="Times New Roman" w:cs="Times New Roman"/>
          <w:sz w:val="24"/>
          <w:szCs w:val="24"/>
        </w:rPr>
        <w:t>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Иоанн Златоуст, архиеп. Константинопольский, свт.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олное собрание творений: В 12-ти т. Т. 12. Кн. </w:t>
      </w:r>
      <w:smartTag w:uri="urn:schemas-microsoft-com:office:smarttags" w:element="metricconverter">
        <w:smartTagPr>
          <w:attr w:name="ProductID" w:val="1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Радонеж, 2004. Содержание: Толкование на </w:t>
      </w:r>
      <w:r w:rsidRPr="00616294">
        <w:rPr>
          <w:rFonts w:ascii="Times New Roman" w:hAnsi="Times New Roman" w:cs="Times New Roman"/>
          <w:sz w:val="24"/>
          <w:szCs w:val="24"/>
        </w:rPr>
        <w:t xml:space="preserve">Послание </w:t>
      </w:r>
      <w:r w:rsidRPr="00616294">
        <w:rPr>
          <w:rFonts w:ascii="Times New Roman" w:eastAsia="Calibri" w:hAnsi="Times New Roman" w:cs="Times New Roman"/>
          <w:sz w:val="24"/>
          <w:szCs w:val="24"/>
        </w:rPr>
        <w:t>к евреям</w:t>
      </w:r>
      <w:r w:rsidRPr="00616294">
        <w:rPr>
          <w:rFonts w:ascii="Times New Roman" w:hAnsi="Times New Roman" w:cs="Times New Roman"/>
          <w:sz w:val="24"/>
          <w:szCs w:val="24"/>
        </w:rPr>
        <w:t>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  <w:tab w:val="num" w:pos="1418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>Феофилакт, архиеп. Болгарский, блж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Толкования на Деяния и Соборные Послания Святых Апостолов: Сокращенно избранные из толкований святог</w:t>
      </w:r>
      <w:proofErr w:type="gramStart"/>
      <w:r w:rsidRPr="00616294">
        <w:rPr>
          <w:rFonts w:ascii="Times New Roman" w:eastAsia="Calibri" w:hAnsi="Times New Roman" w:cs="Times New Roman"/>
          <w:sz w:val="24"/>
          <w:szCs w:val="24"/>
        </w:rPr>
        <w:t>о Иоа</w:t>
      </w:r>
      <w:proofErr w:type="gram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нна Златоуста и некоторых других отцов. М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>Афон, 2000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lastRenderedPageBreak/>
        <w:t>Феофилакт, архиеп. Болгарский, блж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Толкования на Послания святого апостола Павла: Сокращенно избранные из толкований святог</w:t>
      </w:r>
      <w:proofErr w:type="gramStart"/>
      <w:r w:rsidRPr="00616294">
        <w:rPr>
          <w:rFonts w:ascii="Times New Roman" w:eastAsia="Calibri" w:hAnsi="Times New Roman" w:cs="Times New Roman"/>
          <w:sz w:val="24"/>
          <w:szCs w:val="24"/>
        </w:rPr>
        <w:t>о Иоа</w:t>
      </w:r>
      <w:proofErr w:type="gram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нна Златоуста и некоторых других отцов. </w:t>
      </w:r>
      <w:r w:rsidRPr="00616294">
        <w:rPr>
          <w:rFonts w:ascii="Times New Roman" w:hAnsi="Times New Roman" w:cs="Times New Roman"/>
          <w:sz w:val="24"/>
          <w:szCs w:val="24"/>
        </w:rPr>
        <w:t>В 2 кн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 М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>Афон, 2000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</w:t>
      </w:r>
      <w:r w:rsidRPr="00616294">
        <w:rPr>
          <w:rFonts w:ascii="Times New Roman" w:hAnsi="Times New Roman" w:cs="Times New Roman"/>
          <w:i/>
          <w:sz w:val="24"/>
          <w:szCs w:val="24"/>
        </w:rPr>
        <w:t>свт.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616294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 Толкования Посланий апостола Павла:  Послание к </w:t>
      </w:r>
      <w:r w:rsidRPr="00616294">
        <w:rPr>
          <w:rFonts w:ascii="Times New Roman" w:hAnsi="Times New Roman" w:cs="Times New Roman"/>
          <w:sz w:val="24"/>
          <w:szCs w:val="24"/>
        </w:rPr>
        <w:t>галатам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 Репр.: М., </w:t>
      </w:r>
      <w:smartTag w:uri="urn:schemas-microsoft-com:office:smarttags" w:element="metricconverter">
        <w:smartTagPr>
          <w:attr w:name="ProductID" w:val="1893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3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>.: Изд</w:t>
      </w:r>
      <w:r w:rsidRPr="00616294">
        <w:rPr>
          <w:rFonts w:ascii="Times New Roman" w:hAnsi="Times New Roman" w:cs="Times New Roman"/>
          <w:sz w:val="24"/>
          <w:szCs w:val="24"/>
        </w:rPr>
        <w:t>-во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Правило веры, 1996.  </w:t>
      </w:r>
    </w:p>
    <w:p w:rsidR="001A4074" w:rsidRPr="00616294" w:rsidRDefault="001A4074" w:rsidP="00616294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>Феофан Затворник, свт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Творения иже </w:t>
      </w:r>
      <w:proofErr w:type="gramStart"/>
      <w:r w:rsidRPr="00616294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Второе послание к коринфянам. Репринт: М., </w:t>
      </w:r>
      <w:smartTag w:uri="urn:schemas-microsoft-com:office:smarttags" w:element="metricconverter">
        <w:smartTagPr>
          <w:attr w:name="ProductID" w:val="1894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4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616294" w:rsidRDefault="001A4074" w:rsidP="00616294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свт.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616294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астырские послания. Репринт: Б.в.д. М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равило веры, 1995. </w:t>
      </w:r>
    </w:p>
    <w:p w:rsidR="001A4074" w:rsidRPr="00616294" w:rsidRDefault="001A4074" w:rsidP="00616294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свт.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616294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ервое послание к коринфянам. Репринт: М., </w:t>
      </w:r>
      <w:smartTag w:uri="urn:schemas-microsoft-com:office:smarttags" w:element="metricconverter">
        <w:smartTagPr>
          <w:attr w:name="ProductID" w:val="1893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3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616294" w:rsidRDefault="001A4074" w:rsidP="00616294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свт.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616294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ослание к ефесеям.  Репринт: М., </w:t>
      </w:r>
      <w:smartTag w:uri="urn:schemas-microsoft-com:office:smarttags" w:element="metricconverter">
        <w:smartTagPr>
          <w:attr w:name="ProductID" w:val="1893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3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616294" w:rsidRDefault="001A4074" w:rsidP="00616294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>Феофан Затворник, свт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Творения иже </w:t>
      </w:r>
      <w:proofErr w:type="gramStart"/>
      <w:r w:rsidRPr="00616294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ослание к </w:t>
      </w:r>
      <w:r w:rsidRPr="00616294">
        <w:rPr>
          <w:rFonts w:ascii="Times New Roman" w:hAnsi="Times New Roman" w:cs="Times New Roman"/>
          <w:sz w:val="24"/>
          <w:szCs w:val="24"/>
        </w:rPr>
        <w:t xml:space="preserve">колоссянам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и </w:t>
      </w:r>
      <w:r w:rsidRPr="00616294">
        <w:rPr>
          <w:rFonts w:ascii="Times New Roman" w:hAnsi="Times New Roman" w:cs="Times New Roman"/>
          <w:sz w:val="24"/>
          <w:szCs w:val="24"/>
        </w:rPr>
        <w:t>филиппийцам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 Репринт: М., </w:t>
      </w:r>
      <w:smartTag w:uri="urn:schemas-microsoft-com:office:smarttags" w:element="metricconverter">
        <w:smartTagPr>
          <w:attr w:name="ProductID" w:val="1892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2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равило веры, 1998. </w:t>
      </w:r>
    </w:p>
    <w:p w:rsidR="001A4074" w:rsidRPr="00616294" w:rsidRDefault="001A4074" w:rsidP="00616294">
      <w:pPr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 xml:space="preserve">Феофан Затворник, свт.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Творения иже </w:t>
      </w:r>
      <w:proofErr w:type="gramStart"/>
      <w:r w:rsidRPr="00616294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ослание к римлянам. Репринт: М., </w:t>
      </w:r>
      <w:smartTag w:uri="urn:schemas-microsoft-com:office:smarttags" w:element="metricconverter">
        <w:smartTagPr>
          <w:attr w:name="ProductID" w:val="1890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0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Правило веры, 1996. 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16294">
        <w:rPr>
          <w:rFonts w:ascii="Times New Roman" w:eastAsia="Calibri" w:hAnsi="Times New Roman" w:cs="Times New Roman"/>
          <w:i/>
          <w:sz w:val="24"/>
          <w:szCs w:val="24"/>
        </w:rPr>
        <w:t>Феофан Затворник, свт.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Творения иже </w:t>
      </w:r>
      <w:proofErr w:type="gramStart"/>
      <w:r w:rsidRPr="00616294">
        <w:rPr>
          <w:rFonts w:ascii="Times New Roman" w:eastAsia="Calibri" w:hAnsi="Times New Roman" w:cs="Times New Roman"/>
          <w:sz w:val="24"/>
          <w:szCs w:val="24"/>
        </w:rPr>
        <w:t>во</w:t>
      </w:r>
      <w:proofErr w:type="gramEnd"/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 святых отца нашего Феофана Затворника. Толкования посланий апостола Павла: Послания к </w:t>
      </w:r>
      <w:r w:rsidRPr="00616294">
        <w:rPr>
          <w:rFonts w:ascii="Times New Roman" w:hAnsi="Times New Roman" w:cs="Times New Roman"/>
          <w:sz w:val="24"/>
          <w:szCs w:val="24"/>
        </w:rPr>
        <w:t>солунянам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, к </w:t>
      </w:r>
      <w:r w:rsidRPr="00616294">
        <w:rPr>
          <w:rFonts w:ascii="Times New Roman" w:hAnsi="Times New Roman" w:cs="Times New Roman"/>
          <w:sz w:val="24"/>
          <w:szCs w:val="24"/>
        </w:rPr>
        <w:t>филимону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, к </w:t>
      </w:r>
      <w:r w:rsidRPr="00616294">
        <w:rPr>
          <w:rFonts w:ascii="Times New Roman" w:hAnsi="Times New Roman" w:cs="Times New Roman"/>
          <w:sz w:val="24"/>
          <w:szCs w:val="24"/>
        </w:rPr>
        <w:t>евреям</w:t>
      </w:r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 Репринт: М., </w:t>
      </w:r>
      <w:smartTag w:uri="urn:schemas-microsoft-com:office:smarttags" w:element="metricconverter">
        <w:smartTagPr>
          <w:attr w:name="ProductID" w:val="1895. М"/>
        </w:smartTagPr>
        <w:r w:rsidRPr="00616294">
          <w:rPr>
            <w:rFonts w:ascii="Times New Roman" w:eastAsia="Calibri" w:hAnsi="Times New Roman" w:cs="Times New Roman"/>
            <w:sz w:val="24"/>
            <w:szCs w:val="24"/>
          </w:rPr>
          <w:t>1895. М</w:t>
        </w:r>
      </w:smartTag>
      <w:r w:rsidRPr="00616294">
        <w:rPr>
          <w:rFonts w:ascii="Times New Roman" w:eastAsia="Calibri" w:hAnsi="Times New Roman" w:cs="Times New Roman"/>
          <w:sz w:val="24"/>
          <w:szCs w:val="24"/>
        </w:rPr>
        <w:t xml:space="preserve">.: </w:t>
      </w:r>
      <w:r w:rsidRPr="00616294">
        <w:rPr>
          <w:rFonts w:ascii="Times New Roman" w:hAnsi="Times New Roman" w:cs="Times New Roman"/>
          <w:sz w:val="24"/>
          <w:szCs w:val="24"/>
        </w:rPr>
        <w:t xml:space="preserve">Изд-во </w:t>
      </w:r>
      <w:r w:rsidRPr="00616294">
        <w:rPr>
          <w:rFonts w:ascii="Times New Roman" w:eastAsia="Calibri" w:hAnsi="Times New Roman" w:cs="Times New Roman"/>
          <w:sz w:val="24"/>
          <w:szCs w:val="24"/>
        </w:rPr>
        <w:t>Правило веры, 1998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Библейские комментарии отцов</w:t>
      </w:r>
      <w:r w:rsidRPr="00616294">
        <w:rPr>
          <w:rFonts w:ascii="Times New Roman" w:hAnsi="Times New Roman" w:cs="Times New Roman"/>
          <w:sz w:val="24"/>
          <w:szCs w:val="24"/>
        </w:rPr>
        <w:t xml:space="preserve"> Церкви и других авторов I-</w:t>
      </w:r>
      <w:r w:rsidRPr="00616294"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616294">
        <w:rPr>
          <w:rFonts w:ascii="Times New Roman" w:hAnsi="Times New Roman" w:cs="Times New Roman"/>
          <w:sz w:val="24"/>
          <w:szCs w:val="24"/>
        </w:rPr>
        <w:t xml:space="preserve">III веков. Новый Завет. Т. </w:t>
      </w:r>
      <w:r w:rsidRPr="00616294">
        <w:rPr>
          <w:rFonts w:ascii="Times New Roman" w:hAnsi="Times New Roman" w:cs="Times New Roman"/>
          <w:sz w:val="24"/>
          <w:szCs w:val="24"/>
          <w:lang w:val="en-US"/>
        </w:rPr>
        <w:t>VI</w:t>
      </w:r>
      <w:r w:rsidRPr="00616294">
        <w:rPr>
          <w:rFonts w:ascii="Times New Roman" w:hAnsi="Times New Roman" w:cs="Times New Roman"/>
          <w:sz w:val="24"/>
          <w:szCs w:val="24"/>
        </w:rPr>
        <w:t>: Послание к римлянам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 xml:space="preserve">ер. с англ. Тверь: Изд-во Герменевтика, 2003. 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Библейские комментарии отцов</w:t>
      </w:r>
      <w:r w:rsidRPr="00616294">
        <w:rPr>
          <w:rFonts w:ascii="Times New Roman" w:hAnsi="Times New Roman" w:cs="Times New Roman"/>
          <w:sz w:val="24"/>
          <w:szCs w:val="24"/>
        </w:rPr>
        <w:t xml:space="preserve"> Церкви и других авторов I- </w:t>
      </w:r>
      <w:r w:rsidRPr="00616294"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616294">
        <w:rPr>
          <w:rFonts w:ascii="Times New Roman" w:hAnsi="Times New Roman" w:cs="Times New Roman"/>
          <w:sz w:val="24"/>
          <w:szCs w:val="24"/>
        </w:rPr>
        <w:t xml:space="preserve">III  веков. Новый Завет. Т. </w:t>
      </w:r>
      <w:r w:rsidRPr="00616294">
        <w:rPr>
          <w:rFonts w:ascii="Times New Roman" w:hAnsi="Times New Roman" w:cs="Times New Roman"/>
          <w:sz w:val="24"/>
          <w:szCs w:val="24"/>
          <w:lang w:val="en-US"/>
        </w:rPr>
        <w:t>VII</w:t>
      </w:r>
      <w:r w:rsidRPr="00616294">
        <w:rPr>
          <w:rFonts w:ascii="Times New Roman" w:hAnsi="Times New Roman" w:cs="Times New Roman"/>
          <w:sz w:val="24"/>
          <w:szCs w:val="24"/>
        </w:rPr>
        <w:t>: Первое и Второе послания апостола Павла к коринфянам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>ер. с англ. Тверь: Изд-во Герменевтика, 2006.</w:t>
      </w:r>
    </w:p>
    <w:p w:rsidR="001A4074" w:rsidRPr="00616294" w:rsidRDefault="001A4074" w:rsidP="00616294">
      <w:pPr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16294">
        <w:rPr>
          <w:rFonts w:ascii="Times New Roman" w:hAnsi="Times New Roman" w:cs="Times New Roman"/>
          <w:bCs/>
          <w:sz w:val="24"/>
          <w:szCs w:val="24"/>
        </w:rPr>
        <w:t>Библейские комментарии отцов</w:t>
      </w:r>
      <w:r w:rsidRPr="00616294">
        <w:rPr>
          <w:rFonts w:ascii="Times New Roman" w:hAnsi="Times New Roman" w:cs="Times New Roman"/>
          <w:sz w:val="24"/>
          <w:szCs w:val="24"/>
        </w:rPr>
        <w:t xml:space="preserve"> Церкви и других авторов I-YIII веков. Новый Завет. Т. </w:t>
      </w:r>
      <w:r w:rsidRPr="00616294">
        <w:rPr>
          <w:rFonts w:ascii="Times New Roman" w:hAnsi="Times New Roman" w:cs="Times New Roman"/>
          <w:sz w:val="24"/>
          <w:szCs w:val="24"/>
          <w:lang w:val="en-US"/>
        </w:rPr>
        <w:t>VIII</w:t>
      </w:r>
      <w:r w:rsidRPr="00616294">
        <w:rPr>
          <w:rFonts w:ascii="Times New Roman" w:hAnsi="Times New Roman" w:cs="Times New Roman"/>
          <w:sz w:val="24"/>
          <w:szCs w:val="24"/>
        </w:rPr>
        <w:t>: Послания апостола Павла к галатам, ефесянам, филиппийцам</w:t>
      </w:r>
      <w:proofErr w:type="gramStart"/>
      <w:r w:rsidRPr="00616294">
        <w:rPr>
          <w:rFonts w:ascii="Times New Roman" w:hAnsi="Times New Roman" w:cs="Times New Roman"/>
          <w:sz w:val="24"/>
          <w:szCs w:val="24"/>
        </w:rPr>
        <w:t xml:space="preserve"> / П</w:t>
      </w:r>
      <w:proofErr w:type="gramEnd"/>
      <w:r w:rsidRPr="00616294">
        <w:rPr>
          <w:rFonts w:ascii="Times New Roman" w:hAnsi="Times New Roman" w:cs="Times New Roman"/>
          <w:sz w:val="24"/>
          <w:szCs w:val="24"/>
        </w:rPr>
        <w:t xml:space="preserve">ер. с англ. Тверь: Изд-во Герменевтика, 2005. </w:t>
      </w:r>
    </w:p>
    <w:p w:rsidR="001A4074" w:rsidRPr="00616294" w:rsidRDefault="001A4074" w:rsidP="00616294">
      <w:pPr>
        <w:pStyle w:val="a4"/>
        <w:widowControl w:val="0"/>
        <w:numPr>
          <w:ilvl w:val="0"/>
          <w:numId w:val="11"/>
        </w:numPr>
        <w:tabs>
          <w:tab w:val="clear" w:pos="720"/>
          <w:tab w:val="left" w:pos="0"/>
        </w:tabs>
        <w:spacing w:after="120" w:line="276" w:lineRule="auto"/>
        <w:ind w:left="0" w:firstLine="0"/>
        <w:jc w:val="both"/>
      </w:pPr>
      <w:r w:rsidRPr="00616294">
        <w:rPr>
          <w:rStyle w:val="h4"/>
          <w:i/>
        </w:rPr>
        <w:t>Ринекер Ф., Майер Г.</w:t>
      </w:r>
      <w:r w:rsidRPr="00616294">
        <w:rPr>
          <w:rStyle w:val="h4"/>
        </w:rPr>
        <w:t xml:space="preserve"> </w:t>
      </w:r>
      <w:r w:rsidRPr="00616294">
        <w:t xml:space="preserve">Библейская Энциклопедия Брокгауза. </w:t>
      </w:r>
      <w:r w:rsidRPr="00616294">
        <w:rPr>
          <w:lang w:val="de-DE"/>
        </w:rPr>
        <w:t>Christliche Verlagbuchhandlung Paderborn,</w:t>
      </w:r>
      <w:r w:rsidRPr="00616294">
        <w:t xml:space="preserve"> 1999.</w:t>
      </w:r>
    </w:p>
    <w:p w:rsidR="003B1771" w:rsidRPr="00616294" w:rsidRDefault="003B1771" w:rsidP="00616294">
      <w:pPr>
        <w:shd w:val="clear" w:color="auto" w:fill="FFFFFF" w:themeFill="background1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68F0" w:rsidRPr="00616294" w:rsidRDefault="00AB68F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0" w:name="_Toc54191731"/>
      <w:r w:rsidRPr="00616294">
        <w:rPr>
          <w:rFonts w:cs="Times New Roman"/>
          <w:sz w:val="24"/>
          <w:szCs w:val="24"/>
        </w:rPr>
        <w:t>Интернет-ресурсы</w:t>
      </w:r>
      <w:bookmarkEnd w:id="140"/>
    </w:p>
    <w:p w:rsidR="003B1771" w:rsidRPr="00616294" w:rsidRDefault="00A07EF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3B1771" w:rsidRPr="00616294">
          <w:rPr>
            <w:rStyle w:val="ab"/>
            <w:b w:val="0"/>
            <w:lang w:val="en-US"/>
          </w:rPr>
          <w:t>www</w:t>
        </w:r>
        <w:r w:rsidR="003B1771" w:rsidRPr="00616294">
          <w:rPr>
            <w:rStyle w:val="ab"/>
            <w:b w:val="0"/>
          </w:rPr>
          <w:t>.</w:t>
        </w:r>
        <w:r w:rsidR="003B1771" w:rsidRPr="00616294">
          <w:rPr>
            <w:rStyle w:val="ab"/>
            <w:b w:val="0"/>
            <w:lang w:val="en-US"/>
          </w:rPr>
          <w:t>ntgateway</w:t>
        </w:r>
        <w:r w:rsidR="003B1771" w:rsidRPr="00616294">
          <w:rPr>
            <w:rStyle w:val="ab"/>
            <w:b w:val="0"/>
          </w:rPr>
          <w:t>.</w:t>
        </w:r>
        <w:r w:rsidR="003B1771" w:rsidRPr="00616294">
          <w:rPr>
            <w:rStyle w:val="ab"/>
            <w:b w:val="0"/>
            <w:lang w:val="en-US"/>
          </w:rPr>
          <w:t>com</w:t>
        </w:r>
      </w:hyperlink>
    </w:p>
    <w:p w:rsidR="003B1771" w:rsidRPr="00616294" w:rsidRDefault="00A07EF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0" w:history="1">
        <w:r w:rsidR="003B1771" w:rsidRPr="00616294">
          <w:rPr>
            <w:rStyle w:val="ab"/>
            <w:b w:val="0"/>
            <w:lang w:val="en-US"/>
          </w:rPr>
          <w:t>www</w:t>
        </w:r>
        <w:r w:rsidR="003B1771" w:rsidRPr="00616294">
          <w:rPr>
            <w:rStyle w:val="ab"/>
            <w:b w:val="0"/>
          </w:rPr>
          <w:t>.</w:t>
        </w:r>
        <w:r w:rsidR="003B1771" w:rsidRPr="00616294">
          <w:rPr>
            <w:rStyle w:val="ab"/>
            <w:b w:val="0"/>
            <w:lang w:val="en-US"/>
          </w:rPr>
          <w:t>bible</w:t>
        </w:r>
        <w:r w:rsidR="003B1771" w:rsidRPr="00616294">
          <w:rPr>
            <w:rStyle w:val="ab"/>
            <w:b w:val="0"/>
          </w:rPr>
          <w:t>.</w:t>
        </w:r>
        <w:r w:rsidR="003B1771" w:rsidRPr="00616294">
          <w:rPr>
            <w:rStyle w:val="ab"/>
            <w:b w:val="0"/>
            <w:lang w:val="en-US"/>
          </w:rPr>
          <w:t>org</w:t>
        </w:r>
      </w:hyperlink>
    </w:p>
    <w:p w:rsidR="003B1771" w:rsidRPr="00616294" w:rsidRDefault="00A07EF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11" w:history="1">
        <w:r w:rsidR="003B1771" w:rsidRPr="00616294">
          <w:rPr>
            <w:rStyle w:val="ab"/>
            <w:b w:val="0"/>
            <w:lang w:val="en-US"/>
          </w:rPr>
          <w:t>http</w:t>
        </w:r>
        <w:r w:rsidR="003B1771" w:rsidRPr="00616294">
          <w:rPr>
            <w:rStyle w:val="ab"/>
            <w:b w:val="0"/>
          </w:rPr>
          <w:t>://</w:t>
        </w:r>
        <w:r w:rsidR="003B1771" w:rsidRPr="00616294">
          <w:rPr>
            <w:rStyle w:val="ab"/>
            <w:b w:val="0"/>
            <w:lang w:val="en-US"/>
          </w:rPr>
          <w:t>torreys</w:t>
        </w:r>
        <w:r w:rsidR="003B1771" w:rsidRPr="00616294">
          <w:rPr>
            <w:rStyle w:val="ab"/>
            <w:b w:val="0"/>
          </w:rPr>
          <w:t>.</w:t>
        </w:r>
        <w:r w:rsidR="003B1771" w:rsidRPr="00616294">
          <w:rPr>
            <w:rStyle w:val="ab"/>
            <w:b w:val="0"/>
            <w:lang w:val="en-US"/>
          </w:rPr>
          <w:t>org</w:t>
        </w:r>
        <w:r w:rsidR="003B1771" w:rsidRPr="00616294">
          <w:rPr>
            <w:rStyle w:val="ab"/>
            <w:b w:val="0"/>
          </w:rPr>
          <w:t>/</w:t>
        </w:r>
        <w:r w:rsidR="003B1771" w:rsidRPr="00616294">
          <w:rPr>
            <w:rStyle w:val="ab"/>
            <w:b w:val="0"/>
            <w:lang w:val="en-US"/>
          </w:rPr>
          <w:t>bible</w:t>
        </w:r>
        <w:r w:rsidR="003B1771" w:rsidRPr="00616294">
          <w:rPr>
            <w:rStyle w:val="ab"/>
            <w:b w:val="0"/>
          </w:rPr>
          <w:t>/</w:t>
        </w:r>
      </w:hyperlink>
    </w:p>
    <w:p w:rsidR="003B1771" w:rsidRPr="00616294" w:rsidRDefault="00A07EF1" w:rsidP="00616294">
      <w:pPr>
        <w:pStyle w:val="a7"/>
        <w:spacing w:line="276" w:lineRule="auto"/>
        <w:ind w:left="0"/>
        <w:jc w:val="both"/>
      </w:pPr>
      <w:hyperlink r:id="rId12" w:history="1">
        <w:r w:rsidR="003B1771" w:rsidRPr="00616294">
          <w:rPr>
            <w:rStyle w:val="ab"/>
            <w:lang w:val="en-US"/>
          </w:rPr>
          <w:t>https</w:t>
        </w:r>
        <w:r w:rsidR="003B1771" w:rsidRPr="00616294">
          <w:rPr>
            <w:rStyle w:val="ab"/>
          </w:rPr>
          <w:t>://</w:t>
        </w:r>
        <w:r w:rsidR="003B1771" w:rsidRPr="00616294">
          <w:rPr>
            <w:rStyle w:val="ab"/>
            <w:lang w:val="en-US"/>
          </w:rPr>
          <w:t>www</w:t>
        </w:r>
        <w:r w:rsidR="003B1771" w:rsidRPr="00616294">
          <w:rPr>
            <w:rStyle w:val="ab"/>
          </w:rPr>
          <w:t>.</w:t>
        </w:r>
        <w:r w:rsidR="003B1771" w:rsidRPr="00616294">
          <w:rPr>
            <w:rStyle w:val="ab"/>
            <w:lang w:val="en-US"/>
          </w:rPr>
          <w:t>bibleonline</w:t>
        </w:r>
        <w:r w:rsidR="003B1771" w:rsidRPr="00616294">
          <w:rPr>
            <w:rStyle w:val="ab"/>
          </w:rPr>
          <w:t>.</w:t>
        </w:r>
        <w:r w:rsidR="003B1771" w:rsidRPr="00616294">
          <w:rPr>
            <w:rStyle w:val="ab"/>
            <w:lang w:val="en-US"/>
          </w:rPr>
          <w:t>ru</w:t>
        </w:r>
        <w:r w:rsidR="003B1771" w:rsidRPr="00616294">
          <w:rPr>
            <w:rStyle w:val="ab"/>
          </w:rPr>
          <w:t>/</w:t>
        </w:r>
      </w:hyperlink>
    </w:p>
    <w:p w:rsidR="001A4074" w:rsidRPr="00616294" w:rsidRDefault="001A4074" w:rsidP="00616294">
      <w:pPr>
        <w:pStyle w:val="a7"/>
        <w:spacing w:line="276" w:lineRule="auto"/>
        <w:ind w:left="0"/>
        <w:jc w:val="both"/>
      </w:pPr>
    </w:p>
    <w:p w:rsidR="00AB68F0" w:rsidRPr="00616294" w:rsidRDefault="00AB68F0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1" w:name="_Toc54191732"/>
      <w:r w:rsidRPr="00616294">
        <w:rPr>
          <w:rFonts w:cs="Times New Roman"/>
          <w:sz w:val="24"/>
          <w:szCs w:val="24"/>
        </w:rPr>
        <w:t>Методические указания для освоения дисциплины</w:t>
      </w:r>
      <w:bookmarkEnd w:id="141"/>
    </w:p>
    <w:p w:rsidR="003B1771" w:rsidRPr="00616294" w:rsidRDefault="003B1771" w:rsidP="0061629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294">
        <w:rPr>
          <w:rFonts w:ascii="Times New Roman" w:hAnsi="Times New Roman" w:cs="Times New Roman"/>
          <w:sz w:val="24"/>
          <w:szCs w:val="24"/>
        </w:rPr>
        <w:t>Работа в аудитории включает в себя лекции и консультации, в том числе консультации для групп и индивидуальные консультации. Проведение лекций базируется на постоянно обновляющемся лекционном курсе; в ходе его реализации рекомендуется привлечение визуализирующих компонентов, а также проблемное обучение с целью развития познавательной активности и творческой самостоятельности обучающихся.</w:t>
      </w:r>
    </w:p>
    <w:p w:rsidR="003B1771" w:rsidRPr="00616294" w:rsidRDefault="003B1771" w:rsidP="00616294">
      <w:pPr>
        <w:pStyle w:val="1"/>
        <w:numPr>
          <w:ilvl w:val="0"/>
          <w:numId w:val="0"/>
        </w:numPr>
        <w:spacing w:before="0" w:after="120" w:line="276" w:lineRule="auto"/>
        <w:jc w:val="both"/>
      </w:pPr>
      <w:r w:rsidRPr="00616294">
        <w:rPr>
          <w:b w:val="0"/>
        </w:rPr>
        <w:t>Внеаудиторная работа подразумевает самостоятельную работу в библиотеках и сети Internet с целью формирования и развития профессиональных навыков обучающихся, а также для подготовки к экзамену</w:t>
      </w:r>
      <w:r w:rsidRPr="00616294">
        <w:t xml:space="preserve">. </w:t>
      </w:r>
    </w:p>
    <w:p w:rsidR="003B1771" w:rsidRPr="00616294" w:rsidRDefault="003B177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616294">
        <w:rPr>
          <w:b w:val="0"/>
        </w:rPr>
        <w:t xml:space="preserve">Самостоятельная работа </w:t>
      </w:r>
      <w:r w:rsidR="00C73C7D" w:rsidRPr="00616294">
        <w:rPr>
          <w:b w:val="0"/>
        </w:rPr>
        <w:t>обучающихся</w:t>
      </w:r>
      <w:r w:rsidRPr="00616294">
        <w:rPr>
          <w:b w:val="0"/>
        </w:rPr>
        <w:t xml:space="preserve"> предполагает чтение новозаветных текстов (в соответствии с тематическим планированием), а также освоение научной и учебной литературы по курсу. </w:t>
      </w:r>
    </w:p>
    <w:p w:rsidR="001A4074" w:rsidRPr="00616294" w:rsidRDefault="001A4074" w:rsidP="00616294">
      <w:pPr>
        <w:pStyle w:val="1"/>
        <w:numPr>
          <w:ilvl w:val="0"/>
          <w:numId w:val="0"/>
        </w:numPr>
        <w:spacing w:before="0" w:after="120" w:line="276" w:lineRule="auto"/>
        <w:jc w:val="both"/>
      </w:pPr>
    </w:p>
    <w:p w:rsidR="003B1771" w:rsidRPr="00616294" w:rsidRDefault="003B1771" w:rsidP="00616294">
      <w:pPr>
        <w:pStyle w:val="2"/>
        <w:spacing w:before="0" w:after="120" w:line="276" w:lineRule="auto"/>
        <w:jc w:val="both"/>
        <w:rPr>
          <w:rFonts w:cs="Times New Roman"/>
          <w:sz w:val="24"/>
          <w:szCs w:val="24"/>
        </w:rPr>
      </w:pPr>
      <w:bookmarkStart w:id="142" w:name="_Toc54191733"/>
      <w:r w:rsidRPr="00616294">
        <w:rPr>
          <w:rFonts w:cs="Times New Roman"/>
          <w:sz w:val="24"/>
          <w:szCs w:val="24"/>
        </w:rPr>
        <w:t>Материально-техническая база  для осуществления образовательного процесса</w:t>
      </w:r>
      <w:bookmarkEnd w:id="142"/>
    </w:p>
    <w:p w:rsidR="003B1771" w:rsidRPr="00616294" w:rsidRDefault="003B1771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616294">
        <w:rPr>
          <w:b w:val="0"/>
        </w:rPr>
        <w:t>Библиотечный фонд, включающий основную учебную и справочную литературу по курсу, в электронной и бумажной формах.</w:t>
      </w:r>
      <w:r w:rsidR="002E73F5" w:rsidRPr="00616294">
        <w:rPr>
          <w:b w:val="0"/>
        </w:rPr>
        <w:t xml:space="preserve"> </w:t>
      </w:r>
      <w:r w:rsidRPr="00616294">
        <w:rPr>
          <w:b w:val="0"/>
        </w:rPr>
        <w:t xml:space="preserve">Мультимедийная аппаратура, </w:t>
      </w:r>
      <w:r w:rsidRPr="00616294">
        <w:rPr>
          <w:b w:val="0"/>
          <w:lang w:val="en-US"/>
        </w:rPr>
        <w:t>LCD</w:t>
      </w:r>
      <w:r w:rsidR="00311963" w:rsidRPr="00616294">
        <w:rPr>
          <w:b w:val="0"/>
        </w:rPr>
        <w:t>-проектор</w:t>
      </w:r>
      <w:r w:rsidR="00215146" w:rsidRPr="00616294">
        <w:rPr>
          <w:b w:val="0"/>
        </w:rPr>
        <w:t>.</w:t>
      </w:r>
    </w:p>
    <w:p w:rsidR="00215146" w:rsidRPr="00616294" w:rsidRDefault="00215146" w:rsidP="00616294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</w:p>
    <w:p w:rsidR="003C1D14" w:rsidRPr="00616294" w:rsidRDefault="003C1D14" w:rsidP="00616294">
      <w:pPr>
        <w:spacing w:line="276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6294">
        <w:rPr>
          <w:rFonts w:ascii="Times New Roman" w:hAnsi="Times New Roman" w:cs="Times New Roman"/>
          <w:i/>
          <w:sz w:val="24"/>
          <w:szCs w:val="24"/>
        </w:rPr>
        <w:t>Рабочая программа дисциплины разработана на кафедре Библеистики Богословского факультета ПСТГУ для ПСТБИ согласно требованиям Договора № 498 о сетевой форме реализации ООП.</w:t>
      </w:r>
    </w:p>
    <w:p w:rsidR="003C1D14" w:rsidRPr="00616294" w:rsidRDefault="003C1D14" w:rsidP="00616294">
      <w:pPr>
        <w:pStyle w:val="13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:rsidR="003C1D14" w:rsidRPr="00616294" w:rsidRDefault="003C1D14" w:rsidP="00616294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16294">
        <w:rPr>
          <w:rFonts w:ascii="Times New Roman" w:hAnsi="Times New Roman" w:cs="Times New Roman"/>
          <w:i/>
          <w:iCs/>
          <w:sz w:val="24"/>
          <w:szCs w:val="24"/>
        </w:rPr>
        <w:t>Автор: Небольсин А.С.</w:t>
      </w:r>
    </w:p>
    <w:p w:rsidR="003C1D14" w:rsidRPr="00616294" w:rsidRDefault="003C1D14" w:rsidP="00616294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16294">
        <w:rPr>
          <w:rFonts w:ascii="Times New Roman" w:hAnsi="Times New Roman" w:cs="Times New Roman"/>
          <w:i/>
          <w:iCs/>
          <w:sz w:val="24"/>
          <w:szCs w:val="24"/>
        </w:rPr>
        <w:t>Рецензент: Медведева А.А.</w:t>
      </w:r>
    </w:p>
    <w:p w:rsidR="003C1D14" w:rsidRPr="00616294" w:rsidRDefault="003C1D14" w:rsidP="00616294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:rsidR="00616294" w:rsidRPr="00616294" w:rsidRDefault="00616294" w:rsidP="00616294">
      <w:pPr>
        <w:spacing w:line="276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616294">
        <w:rPr>
          <w:rFonts w:ascii="Times New Roman" w:hAnsi="Times New Roman" w:cs="Times New Roman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616294">
        <w:rPr>
          <w:rFonts w:ascii="Times New Roman" w:hAnsi="Times New Roman" w:cs="Times New Roman"/>
          <w:i/>
          <w:iCs/>
          <w:color w:val="000000"/>
          <w:sz w:val="24"/>
          <w:szCs w:val="24"/>
        </w:rPr>
        <w:t>от 05.03.2020, протокол № 7-03-20.</w:t>
      </w:r>
    </w:p>
    <w:p w:rsidR="00215146" w:rsidRPr="00616294" w:rsidRDefault="00215146" w:rsidP="00616294">
      <w:pPr>
        <w:pStyle w:val="a3"/>
        <w:keepLines w:val="0"/>
        <w:spacing w:after="120" w:line="276" w:lineRule="auto"/>
        <w:ind w:firstLine="0"/>
        <w:rPr>
          <w:i/>
        </w:rPr>
      </w:pPr>
    </w:p>
    <w:sectPr w:rsidR="00215146" w:rsidRPr="00616294" w:rsidSect="001C46C6">
      <w:footerReference w:type="default" r:id="rId13"/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7EF1" w:rsidRDefault="00A07EF1" w:rsidP="00D1155C">
      <w:pPr>
        <w:spacing w:after="0" w:line="240" w:lineRule="auto"/>
      </w:pPr>
      <w:r>
        <w:separator/>
      </w:r>
    </w:p>
  </w:endnote>
  <w:endnote w:type="continuationSeparator" w:id="0">
    <w:p w:rsidR="00A07EF1" w:rsidRDefault="00A07EF1" w:rsidP="00D11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Peterburg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40607350"/>
      <w:docPartObj>
        <w:docPartGallery w:val="Page Numbers (Bottom of Page)"/>
        <w:docPartUnique/>
      </w:docPartObj>
    </w:sdtPr>
    <w:sdtContent>
      <w:p w:rsidR="00A07EF1" w:rsidRDefault="00A07EF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16294">
          <w:rPr>
            <w:noProof/>
          </w:rPr>
          <w:t>2</w:t>
        </w:r>
        <w:r>
          <w:fldChar w:fldCharType="end"/>
        </w:r>
      </w:p>
    </w:sdtContent>
  </w:sdt>
  <w:p w:rsidR="00A07EF1" w:rsidRDefault="00A07EF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7EF1" w:rsidRDefault="00A07EF1" w:rsidP="00D1155C">
      <w:pPr>
        <w:spacing w:after="0" w:line="240" w:lineRule="auto"/>
      </w:pPr>
      <w:r>
        <w:separator/>
      </w:r>
    </w:p>
  </w:footnote>
  <w:footnote w:type="continuationSeparator" w:id="0">
    <w:p w:rsidR="00A07EF1" w:rsidRDefault="00A07EF1" w:rsidP="00D115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76DD0"/>
    <w:multiLevelType w:val="hybridMultilevel"/>
    <w:tmpl w:val="32C8859E"/>
    <w:lvl w:ilvl="0" w:tplc="1894504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267BE4"/>
    <w:multiLevelType w:val="hybridMultilevel"/>
    <w:tmpl w:val="7A14F78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DC1BB4"/>
    <w:multiLevelType w:val="hybridMultilevel"/>
    <w:tmpl w:val="72F0C29C"/>
    <w:lvl w:ilvl="0" w:tplc="F7EA4E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1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C11A3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>
    <w:nsid w:val="18AA6703"/>
    <w:multiLevelType w:val="hybridMultilevel"/>
    <w:tmpl w:val="4C5237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FC6F26"/>
    <w:multiLevelType w:val="hybridMultilevel"/>
    <w:tmpl w:val="531014F0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6">
    <w:nsid w:val="4F7F7DF2"/>
    <w:multiLevelType w:val="hybridMultilevel"/>
    <w:tmpl w:val="3F004036"/>
    <w:lvl w:ilvl="0" w:tplc="D15C30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537194"/>
    <w:multiLevelType w:val="hybridMultilevel"/>
    <w:tmpl w:val="DB0E2830"/>
    <w:lvl w:ilvl="0" w:tplc="31A05376">
      <w:start w:val="1"/>
      <w:numFmt w:val="decimal"/>
      <w:lvlText w:val="%1."/>
      <w:lvlJc w:val="left"/>
      <w:pPr>
        <w:tabs>
          <w:tab w:val="num" w:pos="1495"/>
        </w:tabs>
        <w:ind w:left="1495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215"/>
        </w:tabs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935"/>
        </w:tabs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655"/>
        </w:tabs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375"/>
        </w:tabs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5095"/>
        </w:tabs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815"/>
        </w:tabs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535"/>
        </w:tabs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255"/>
        </w:tabs>
        <w:ind w:left="7255" w:hanging="18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78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A9D1988"/>
    <w:multiLevelType w:val="hybridMultilevel"/>
    <w:tmpl w:val="95E4B216"/>
    <w:lvl w:ilvl="0" w:tplc="E3CED58A">
      <w:start w:val="1"/>
      <w:numFmt w:val="decimal"/>
      <w:lvlText w:val="%1."/>
      <w:lvlJc w:val="left"/>
      <w:pPr>
        <w:tabs>
          <w:tab w:val="num" w:pos="1410"/>
        </w:tabs>
        <w:ind w:left="1410" w:hanging="8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5"/>
  </w:num>
  <w:num w:numId="5">
    <w:abstractNumId w:val="9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4"/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dirty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NDE3MLc0M7AwtzBW0lEKTi0uzszPAykwqQUAzqYZliwAAAA="/>
  </w:docVars>
  <w:rsids>
    <w:rsidRoot w:val="00580821"/>
    <w:rsid w:val="00003C7F"/>
    <w:rsid w:val="00091712"/>
    <w:rsid w:val="000A6BE0"/>
    <w:rsid w:val="000B6075"/>
    <w:rsid w:val="000C1E78"/>
    <w:rsid w:val="000F4C8B"/>
    <w:rsid w:val="00127354"/>
    <w:rsid w:val="00151067"/>
    <w:rsid w:val="00191E39"/>
    <w:rsid w:val="001A4074"/>
    <w:rsid w:val="001C46C6"/>
    <w:rsid w:val="001D7CDA"/>
    <w:rsid w:val="0020400C"/>
    <w:rsid w:val="00215146"/>
    <w:rsid w:val="0025714F"/>
    <w:rsid w:val="00263707"/>
    <w:rsid w:val="002706FF"/>
    <w:rsid w:val="00296022"/>
    <w:rsid w:val="002E73F5"/>
    <w:rsid w:val="00311963"/>
    <w:rsid w:val="0033236E"/>
    <w:rsid w:val="0034440B"/>
    <w:rsid w:val="00390D61"/>
    <w:rsid w:val="003A171F"/>
    <w:rsid w:val="003B1771"/>
    <w:rsid w:val="003C1D14"/>
    <w:rsid w:val="004312E8"/>
    <w:rsid w:val="00457E93"/>
    <w:rsid w:val="00476493"/>
    <w:rsid w:val="00484354"/>
    <w:rsid w:val="00504A45"/>
    <w:rsid w:val="00526975"/>
    <w:rsid w:val="00557275"/>
    <w:rsid w:val="00580821"/>
    <w:rsid w:val="005A7CB6"/>
    <w:rsid w:val="005B15BA"/>
    <w:rsid w:val="005B4A4C"/>
    <w:rsid w:val="0060301E"/>
    <w:rsid w:val="0060360D"/>
    <w:rsid w:val="00616294"/>
    <w:rsid w:val="00630060"/>
    <w:rsid w:val="00657B53"/>
    <w:rsid w:val="006B1040"/>
    <w:rsid w:val="006C1B28"/>
    <w:rsid w:val="007174F2"/>
    <w:rsid w:val="00773072"/>
    <w:rsid w:val="00774D96"/>
    <w:rsid w:val="007A5CAE"/>
    <w:rsid w:val="00806B03"/>
    <w:rsid w:val="00807877"/>
    <w:rsid w:val="00866EB5"/>
    <w:rsid w:val="0088580C"/>
    <w:rsid w:val="00895C89"/>
    <w:rsid w:val="008A7DBB"/>
    <w:rsid w:val="008E2B0D"/>
    <w:rsid w:val="008F4F7F"/>
    <w:rsid w:val="00930767"/>
    <w:rsid w:val="009667A2"/>
    <w:rsid w:val="00976257"/>
    <w:rsid w:val="00990D18"/>
    <w:rsid w:val="00A00499"/>
    <w:rsid w:val="00A054CA"/>
    <w:rsid w:val="00A07EF1"/>
    <w:rsid w:val="00A24FE4"/>
    <w:rsid w:val="00A84BF4"/>
    <w:rsid w:val="00AB68F0"/>
    <w:rsid w:val="00AC5EC7"/>
    <w:rsid w:val="00AF3080"/>
    <w:rsid w:val="00AF3B25"/>
    <w:rsid w:val="00B052F3"/>
    <w:rsid w:val="00B7207F"/>
    <w:rsid w:val="00B747AF"/>
    <w:rsid w:val="00C00D1F"/>
    <w:rsid w:val="00C0495E"/>
    <w:rsid w:val="00C13860"/>
    <w:rsid w:val="00C23EF8"/>
    <w:rsid w:val="00C35D25"/>
    <w:rsid w:val="00C714FE"/>
    <w:rsid w:val="00C73C7D"/>
    <w:rsid w:val="00CA4037"/>
    <w:rsid w:val="00CC02B2"/>
    <w:rsid w:val="00CE3B1C"/>
    <w:rsid w:val="00CE5EBE"/>
    <w:rsid w:val="00D1155C"/>
    <w:rsid w:val="00DB4851"/>
    <w:rsid w:val="00DD5BCF"/>
    <w:rsid w:val="00DD7347"/>
    <w:rsid w:val="00DF64C8"/>
    <w:rsid w:val="00E5165F"/>
    <w:rsid w:val="00EB122F"/>
    <w:rsid w:val="00EB1956"/>
    <w:rsid w:val="00EE45FE"/>
    <w:rsid w:val="00EE7854"/>
    <w:rsid w:val="00EF62E7"/>
    <w:rsid w:val="00F21920"/>
    <w:rsid w:val="00F95CC9"/>
    <w:rsid w:val="00FF7C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5165F"/>
  </w:style>
  <w:style w:type="paragraph" w:styleId="10">
    <w:name w:val="heading 1"/>
    <w:basedOn w:val="a"/>
    <w:next w:val="a"/>
    <w:link w:val="11"/>
    <w:qFormat/>
    <w:rsid w:val="00AB68F0"/>
    <w:pPr>
      <w:keepNext/>
      <w:spacing w:before="240" w:after="60" w:line="240" w:lineRule="auto"/>
      <w:outlineLvl w:val="0"/>
    </w:pPr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paragraph" w:styleId="2">
    <w:name w:val="heading 2"/>
    <w:basedOn w:val="a"/>
    <w:next w:val="a"/>
    <w:link w:val="20"/>
    <w:uiPriority w:val="9"/>
    <w:unhideWhenUsed/>
    <w:qFormat/>
    <w:rsid w:val="00AB68F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nhideWhenUsed/>
    <w:rsid w:val="00E5165F"/>
    <w:pPr>
      <w:keepNext/>
      <w:spacing w:after="0" w:line="360" w:lineRule="auto"/>
      <w:ind w:left="360"/>
      <w:jc w:val="both"/>
      <w:outlineLvl w:val="2"/>
    </w:pPr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A407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1A407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0"/>
    <w:rsid w:val="00AB68F0"/>
    <w:rPr>
      <w:rFonts w:ascii="Times New Roman" w:eastAsia="Times New Roman" w:hAnsi="Times New Roman" w:cs="Times New Roman"/>
      <w:b/>
      <w:bCs/>
      <w:kern w:val="32"/>
      <w:sz w:val="32"/>
      <w:szCs w:val="32"/>
      <w:lang w:eastAsia="ar-SA"/>
    </w:rPr>
  </w:style>
  <w:style w:type="character" w:customStyle="1" w:styleId="30">
    <w:name w:val="Заголовок 3 Знак"/>
    <w:basedOn w:val="a0"/>
    <w:link w:val="3"/>
    <w:rsid w:val="00E5165F"/>
    <w:rPr>
      <w:rFonts w:ascii="Times New Roman" w:eastAsia="Calibri" w:hAnsi="Times New Roman" w:cs="Times New Roman"/>
      <w:i/>
      <w:iCs/>
      <w:sz w:val="24"/>
      <w:szCs w:val="24"/>
      <w:lang w:eastAsia="ru-RU"/>
    </w:rPr>
  </w:style>
  <w:style w:type="paragraph" w:customStyle="1" w:styleId="1">
    <w:name w:val="УМКД Заголовок 1 ФГОС"/>
    <w:basedOn w:val="a"/>
    <w:qFormat/>
    <w:rsid w:val="00E5165F"/>
    <w:pPr>
      <w:numPr>
        <w:numId w:val="1"/>
      </w:numPr>
      <w:tabs>
        <w:tab w:val="left" w:pos="993"/>
      </w:tabs>
      <w:spacing w:before="240" w:after="240" w:line="240" w:lineRule="auto"/>
      <w:ind w:left="928"/>
    </w:pPr>
    <w:rPr>
      <w:rFonts w:ascii="Times New Roman" w:eastAsia="Times New Roman" w:hAnsi="Times New Roman" w:cs="Times New Roman"/>
      <w:b/>
      <w:sz w:val="24"/>
      <w:szCs w:val="24"/>
      <w:lang w:eastAsia="ru-RU"/>
    </w:rPr>
  </w:style>
  <w:style w:type="paragraph" w:customStyle="1" w:styleId="a3">
    <w:name w:val="УМКД Текст без нумерации"/>
    <w:basedOn w:val="21"/>
    <w:qFormat/>
    <w:rsid w:val="00E5165F"/>
    <w:pPr>
      <w:keepLines/>
      <w:spacing w:after="0" w:line="360" w:lineRule="auto"/>
      <w:ind w:left="0" w:firstLine="567"/>
      <w:jc w:val="both"/>
    </w:pPr>
  </w:style>
  <w:style w:type="paragraph" w:styleId="a4">
    <w:name w:val="List Paragraph"/>
    <w:basedOn w:val="a"/>
    <w:uiPriority w:val="34"/>
    <w:qFormat/>
    <w:rsid w:val="00E5165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E5165F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6">
    <w:name w:val="Нижний колонтитул Знак"/>
    <w:basedOn w:val="a0"/>
    <w:link w:val="a5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1">
    <w:name w:val="Body Text Indent 2"/>
    <w:basedOn w:val="a"/>
    <w:link w:val="22"/>
    <w:unhideWhenUsed/>
    <w:rsid w:val="00E5165F"/>
    <w:pPr>
      <w:spacing w:line="48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22">
    <w:name w:val="Основной текст с отступом 2 Знак"/>
    <w:basedOn w:val="a0"/>
    <w:link w:val="21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ody Text Indent"/>
    <w:basedOn w:val="a"/>
    <w:link w:val="a8"/>
    <w:uiPriority w:val="99"/>
    <w:unhideWhenUsed/>
    <w:rsid w:val="00E5165F"/>
    <w:pPr>
      <w:spacing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basedOn w:val="a0"/>
    <w:link w:val="a7"/>
    <w:uiPriority w:val="99"/>
    <w:rsid w:val="00E5165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9">
    <w:name w:val="???????"/>
    <w:link w:val="aa"/>
    <w:rsid w:val="00E5165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a">
    <w:name w:val="??????? Знак"/>
    <w:link w:val="a9"/>
    <w:rsid w:val="00E5165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23">
    <w:name w:val="???????? ????? ? ???????? 2"/>
    <w:basedOn w:val="a9"/>
    <w:rsid w:val="00E5165F"/>
    <w:pPr>
      <w:ind w:firstLine="708"/>
    </w:pPr>
    <w:rPr>
      <w:rFonts w:ascii="Peterburg" w:hAnsi="Peterburg"/>
      <w:b/>
      <w:sz w:val="22"/>
    </w:rPr>
  </w:style>
  <w:style w:type="character" w:styleId="ab">
    <w:name w:val="Hyperlink"/>
    <w:uiPriority w:val="99"/>
    <w:rsid w:val="00E5165F"/>
    <w:rPr>
      <w:color w:val="0000FF"/>
      <w:u w:val="single"/>
    </w:rPr>
  </w:style>
  <w:style w:type="table" w:styleId="ac">
    <w:name w:val="Table Grid"/>
    <w:basedOn w:val="a1"/>
    <w:uiPriority w:val="59"/>
    <w:rsid w:val="00E5165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AB68F0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ad">
    <w:name w:val="header"/>
    <w:basedOn w:val="a"/>
    <w:link w:val="ae"/>
    <w:uiPriority w:val="99"/>
    <w:unhideWhenUsed/>
    <w:rsid w:val="00AB68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AB68F0"/>
  </w:style>
  <w:style w:type="paragraph" w:styleId="af">
    <w:name w:val="TOC Heading"/>
    <w:basedOn w:val="10"/>
    <w:next w:val="a"/>
    <w:uiPriority w:val="39"/>
    <w:semiHidden/>
    <w:unhideWhenUsed/>
    <w:qFormat/>
    <w:rsid w:val="003B1771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3B1771"/>
    <w:pPr>
      <w:spacing w:after="100"/>
      <w:ind w:left="440"/>
    </w:pPr>
  </w:style>
  <w:style w:type="paragraph" w:styleId="12">
    <w:name w:val="toc 1"/>
    <w:basedOn w:val="a"/>
    <w:next w:val="a"/>
    <w:autoRedefine/>
    <w:uiPriority w:val="39"/>
    <w:unhideWhenUsed/>
    <w:rsid w:val="003B1771"/>
    <w:pPr>
      <w:spacing w:after="100"/>
    </w:pPr>
  </w:style>
  <w:style w:type="paragraph" w:styleId="24">
    <w:name w:val="toc 2"/>
    <w:basedOn w:val="a"/>
    <w:next w:val="a"/>
    <w:autoRedefine/>
    <w:uiPriority w:val="39"/>
    <w:unhideWhenUsed/>
    <w:rsid w:val="003B1771"/>
    <w:pPr>
      <w:spacing w:after="100"/>
      <w:ind w:left="220"/>
    </w:pPr>
  </w:style>
  <w:style w:type="paragraph" w:styleId="af0">
    <w:name w:val="Balloon Text"/>
    <w:basedOn w:val="a"/>
    <w:link w:val="af1"/>
    <w:uiPriority w:val="99"/>
    <w:semiHidden/>
    <w:unhideWhenUsed/>
    <w:rsid w:val="003B17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3B1771"/>
    <w:rPr>
      <w:rFonts w:ascii="Tahoma" w:hAnsi="Tahoma" w:cs="Tahoma"/>
      <w:sz w:val="16"/>
      <w:szCs w:val="16"/>
    </w:rPr>
  </w:style>
  <w:style w:type="character" w:customStyle="1" w:styleId="40">
    <w:name w:val="Заголовок 4 Знак"/>
    <w:basedOn w:val="a0"/>
    <w:link w:val="4"/>
    <w:uiPriority w:val="9"/>
    <w:rsid w:val="001A4074"/>
    <w:rPr>
      <w:rFonts w:asciiTheme="majorHAnsi" w:eastAsiaTheme="majorEastAsia" w:hAnsiTheme="majorHAnsi" w:cstheme="majorBidi"/>
      <w:b/>
      <w:bCs/>
      <w:iCs/>
    </w:rPr>
  </w:style>
  <w:style w:type="character" w:customStyle="1" w:styleId="50">
    <w:name w:val="Заголовок 5 Знак"/>
    <w:basedOn w:val="a0"/>
    <w:link w:val="5"/>
    <w:uiPriority w:val="9"/>
    <w:rsid w:val="001A4074"/>
    <w:rPr>
      <w:rFonts w:asciiTheme="majorHAnsi" w:eastAsiaTheme="majorEastAsia" w:hAnsiTheme="majorHAnsi" w:cstheme="majorBidi"/>
      <w:b/>
    </w:rPr>
  </w:style>
  <w:style w:type="character" w:customStyle="1" w:styleId="h4">
    <w:name w:val="h4"/>
    <w:rsid w:val="001A4074"/>
  </w:style>
  <w:style w:type="paragraph" w:customStyle="1" w:styleId="13">
    <w:name w:val="Знак1"/>
    <w:basedOn w:val="a"/>
    <w:rsid w:val="003C1D14"/>
    <w:pPr>
      <w:tabs>
        <w:tab w:val="num" w:pos="643"/>
      </w:tabs>
      <w:spacing w:after="160" w:line="240" w:lineRule="exact"/>
    </w:pPr>
    <w:rPr>
      <w:rFonts w:ascii="Verdana" w:eastAsia="Times New Roman" w:hAnsi="Verdana" w:cs="Verdana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37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bibleonline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torreys.org/bible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bible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ntgateway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1F90CA-0B0F-4888-912D-695A46C09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5</Pages>
  <Words>10373</Words>
  <Characters>59128</Characters>
  <Application>Microsoft Office Word</Application>
  <DocSecurity>0</DocSecurity>
  <Lines>492</Lines>
  <Paragraphs>1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лизавета Матерова</dc:creator>
  <cp:keywords/>
  <dc:description/>
  <cp:lastModifiedBy>Медведева Анастасия Алексеевна</cp:lastModifiedBy>
  <cp:revision>9</cp:revision>
  <dcterms:created xsi:type="dcterms:W3CDTF">2017-07-25T11:46:00Z</dcterms:created>
  <dcterms:modified xsi:type="dcterms:W3CDTF">2020-10-21T13:55:00Z</dcterms:modified>
</cp:coreProperties>
</file>